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EFB9A" w14:textId="3D54ECEC" w:rsidR="00BA4137" w:rsidRDefault="00A66FD1" w:rsidP="003E4BB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66FD1">
        <w:rPr>
          <w:rFonts w:ascii="Times New Roman" w:hAnsi="Times New Roman" w:cs="Times New Roman"/>
          <w:b/>
          <w:bCs/>
          <w:sz w:val="24"/>
          <w:szCs w:val="24"/>
        </w:rPr>
        <w:t>Table S1</w:t>
      </w:r>
      <w:r w:rsidR="00BA4137" w:rsidRPr="00A13190">
        <w:rPr>
          <w:rFonts w:ascii="Times New Roman" w:hAnsi="Times New Roman" w:cs="Times New Roman"/>
          <w:sz w:val="24"/>
          <w:szCs w:val="24"/>
        </w:rPr>
        <w:t xml:space="preserve">. </w:t>
      </w:r>
      <w:r w:rsidR="00BA4137" w:rsidRPr="00D944DB">
        <w:rPr>
          <w:rFonts w:ascii="Times New Roman" w:hAnsi="Times New Roman" w:cs="Times New Roman"/>
          <w:b/>
          <w:bCs/>
          <w:sz w:val="24"/>
          <w:szCs w:val="24"/>
        </w:rPr>
        <w:t>Clinical outcome variables.</w:t>
      </w:r>
    </w:p>
    <w:tbl>
      <w:tblPr>
        <w:tblStyle w:val="PlainTable2"/>
        <w:tblpPr w:leftFromText="180" w:rightFromText="180" w:vertAnchor="text" w:horzAnchor="page" w:tblpX="1846" w:tblpY="326"/>
        <w:tblW w:w="4088" w:type="pct"/>
        <w:tblLook w:val="07E0" w:firstRow="1" w:lastRow="1" w:firstColumn="1" w:lastColumn="1" w:noHBand="1" w:noVBand="1"/>
      </w:tblPr>
      <w:tblGrid>
        <w:gridCol w:w="1018"/>
        <w:gridCol w:w="2400"/>
        <w:gridCol w:w="2031"/>
        <w:gridCol w:w="2204"/>
      </w:tblGrid>
      <w:tr w:rsidR="00BA4137" w:rsidRPr="00A13190" w14:paraId="4EE0EFA7" w14:textId="77777777" w:rsidTr="00D76C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6700C2" w14:textId="77777777" w:rsidR="00BA4137" w:rsidRPr="00A13190" w:rsidRDefault="00BA4137" w:rsidP="009500D2">
            <w:pPr>
              <w:pStyle w:val="Compact"/>
              <w:rPr>
                <w:rFonts w:ascii="Times New Roman" w:hAnsi="Times New Roman" w:cs="Times New Roman"/>
                <w:b w:val="0"/>
                <w:sz w:val="20"/>
                <w:szCs w:val="22"/>
              </w:rPr>
            </w:pPr>
          </w:p>
        </w:tc>
        <w:tc>
          <w:tcPr>
            <w:tcW w:w="1568" w:type="pct"/>
          </w:tcPr>
          <w:p w14:paraId="68950D0F" w14:textId="77777777" w:rsidR="00BA4137" w:rsidRDefault="00BA4137" w:rsidP="009500D2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2"/>
              </w:rPr>
            </w:pPr>
            <w:r w:rsidRPr="00A13190">
              <w:rPr>
                <w:rFonts w:ascii="Times New Roman" w:hAnsi="Times New Roman" w:cs="Times New Roman"/>
                <w:bCs w:val="0"/>
                <w:sz w:val="20"/>
                <w:szCs w:val="22"/>
              </w:rPr>
              <w:t xml:space="preserve">Biochemical </w:t>
            </w:r>
          </w:p>
          <w:p w14:paraId="3922D895" w14:textId="77777777" w:rsidR="00BA4137" w:rsidRPr="00A13190" w:rsidRDefault="00BA4137" w:rsidP="009500D2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2"/>
              </w:rPr>
            </w:pPr>
            <w:r>
              <w:rPr>
                <w:rFonts w:ascii="Times New Roman" w:hAnsi="Times New Roman" w:cs="Times New Roman"/>
                <w:bCs w:val="0"/>
                <w:sz w:val="20"/>
                <w:szCs w:val="22"/>
              </w:rPr>
              <w:t>R</w:t>
            </w:r>
            <w:r w:rsidRPr="00A13190">
              <w:rPr>
                <w:rFonts w:ascii="Times New Roman" w:hAnsi="Times New Roman" w:cs="Times New Roman"/>
                <w:bCs w:val="0"/>
                <w:sz w:val="20"/>
                <w:szCs w:val="22"/>
              </w:rPr>
              <w:t xml:space="preserve">ecurrence </w:t>
            </w:r>
          </w:p>
        </w:tc>
        <w:tc>
          <w:tcPr>
            <w:tcW w:w="1327" w:type="pct"/>
          </w:tcPr>
          <w:p w14:paraId="08DBA7B2" w14:textId="77777777" w:rsidR="00BA4137" w:rsidRPr="00A13190" w:rsidRDefault="00BA4137" w:rsidP="009500D2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2"/>
              </w:rPr>
            </w:pPr>
            <w:r w:rsidRPr="00A13190">
              <w:rPr>
                <w:rFonts w:ascii="Times New Roman" w:hAnsi="Times New Roman" w:cs="Times New Roman"/>
                <w:bCs w:val="0"/>
                <w:sz w:val="20"/>
                <w:szCs w:val="22"/>
              </w:rPr>
              <w:t xml:space="preserve">Death due to </w:t>
            </w:r>
          </w:p>
          <w:p w14:paraId="6DBD09CA" w14:textId="77777777" w:rsidR="00BA4137" w:rsidRPr="00A13190" w:rsidRDefault="00BA4137" w:rsidP="009500D2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2"/>
              </w:rPr>
            </w:pPr>
            <w:r w:rsidRPr="00A13190">
              <w:rPr>
                <w:rFonts w:ascii="Times New Roman" w:hAnsi="Times New Roman" w:cs="Times New Roman"/>
                <w:bCs w:val="0"/>
                <w:sz w:val="20"/>
                <w:szCs w:val="22"/>
              </w:rPr>
              <w:t>any caus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pct"/>
          </w:tcPr>
          <w:p w14:paraId="082D7815" w14:textId="77777777" w:rsidR="00BA4137" w:rsidRPr="00A13190" w:rsidRDefault="00BA4137" w:rsidP="009500D2">
            <w:pPr>
              <w:pStyle w:val="Compact"/>
              <w:jc w:val="center"/>
              <w:rPr>
                <w:rFonts w:ascii="Times New Roman" w:hAnsi="Times New Roman" w:cs="Times New Roman"/>
                <w:bCs w:val="0"/>
                <w:sz w:val="20"/>
                <w:szCs w:val="22"/>
              </w:rPr>
            </w:pPr>
            <w:r w:rsidRPr="00A13190">
              <w:rPr>
                <w:rFonts w:ascii="Times New Roman" w:hAnsi="Times New Roman" w:cs="Times New Roman"/>
                <w:bCs w:val="0"/>
                <w:sz w:val="20"/>
                <w:szCs w:val="22"/>
              </w:rPr>
              <w:t xml:space="preserve">Death due to </w:t>
            </w:r>
          </w:p>
          <w:p w14:paraId="53646E1B" w14:textId="77777777" w:rsidR="00BA4137" w:rsidRPr="00A13190" w:rsidRDefault="00BA4137" w:rsidP="009500D2">
            <w:pPr>
              <w:pStyle w:val="Compact"/>
              <w:jc w:val="center"/>
              <w:rPr>
                <w:rFonts w:ascii="Times New Roman" w:hAnsi="Times New Roman" w:cs="Times New Roman"/>
                <w:bCs w:val="0"/>
                <w:sz w:val="20"/>
                <w:szCs w:val="22"/>
              </w:rPr>
            </w:pPr>
            <w:r w:rsidRPr="00A13190">
              <w:rPr>
                <w:rFonts w:ascii="Times New Roman" w:hAnsi="Times New Roman" w:cs="Times New Roman"/>
                <w:bCs w:val="0"/>
                <w:sz w:val="20"/>
                <w:szCs w:val="22"/>
              </w:rPr>
              <w:t>Prostate Cancer</w:t>
            </w:r>
          </w:p>
        </w:tc>
      </w:tr>
      <w:tr w:rsidR="00BA4137" w:rsidRPr="00A13190" w14:paraId="7850FDB3" w14:textId="77777777" w:rsidTr="00D76C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nil"/>
            </w:tcBorders>
          </w:tcPr>
          <w:p w14:paraId="2656BE73" w14:textId="77777777" w:rsidR="00BA4137" w:rsidRPr="00A13190" w:rsidRDefault="00BA4137" w:rsidP="009500D2">
            <w:pPr>
              <w:pStyle w:val="Compact"/>
              <w:rPr>
                <w:rFonts w:ascii="Times New Roman" w:hAnsi="Times New Roman" w:cs="Times New Roman"/>
                <w:b w:val="0"/>
                <w:sz w:val="20"/>
                <w:szCs w:val="22"/>
              </w:rPr>
            </w:pPr>
            <w:r w:rsidRPr="00A13190">
              <w:rPr>
                <w:rFonts w:ascii="Times New Roman" w:hAnsi="Times New Roman" w:cs="Times New Roman"/>
                <w:sz w:val="20"/>
                <w:szCs w:val="22"/>
              </w:rPr>
              <w:t>NO</w:t>
            </w:r>
          </w:p>
        </w:tc>
        <w:tc>
          <w:tcPr>
            <w:tcW w:w="1568" w:type="pct"/>
            <w:tcBorders>
              <w:bottom w:val="nil"/>
            </w:tcBorders>
          </w:tcPr>
          <w:p w14:paraId="68D50104" w14:textId="77777777" w:rsidR="00BA4137" w:rsidRPr="00A13190" w:rsidRDefault="00BA4137" w:rsidP="009500D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2"/>
              </w:rPr>
            </w:pPr>
            <w:r w:rsidRPr="00A13190">
              <w:rPr>
                <w:rFonts w:ascii="Times New Roman" w:hAnsi="Times New Roman" w:cs="Times New Roman"/>
                <w:sz w:val="20"/>
                <w:szCs w:val="22"/>
              </w:rPr>
              <w:t>148</w:t>
            </w:r>
          </w:p>
        </w:tc>
        <w:tc>
          <w:tcPr>
            <w:tcW w:w="1327" w:type="pct"/>
            <w:tcBorders>
              <w:bottom w:val="nil"/>
            </w:tcBorders>
          </w:tcPr>
          <w:p w14:paraId="4E94DBFB" w14:textId="77777777" w:rsidR="00BA4137" w:rsidRPr="00A13190" w:rsidRDefault="00BA4137" w:rsidP="009500D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2"/>
              </w:rPr>
            </w:pPr>
            <w:r w:rsidRPr="00A13190">
              <w:rPr>
                <w:rFonts w:ascii="Times New Roman" w:hAnsi="Times New Roman" w:cs="Times New Roman"/>
                <w:sz w:val="20"/>
                <w:szCs w:val="22"/>
              </w:rPr>
              <w:t>15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pct"/>
            <w:tcBorders>
              <w:bottom w:val="nil"/>
            </w:tcBorders>
          </w:tcPr>
          <w:p w14:paraId="3FC80ABE" w14:textId="77777777" w:rsidR="00BA4137" w:rsidRPr="00A13190" w:rsidRDefault="00BA4137" w:rsidP="009500D2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2"/>
              </w:rPr>
            </w:pPr>
            <w:r w:rsidRPr="00A13190">
              <w:rPr>
                <w:rFonts w:ascii="Times New Roman" w:hAnsi="Times New Roman" w:cs="Times New Roman"/>
                <w:b w:val="0"/>
                <w:bCs w:val="0"/>
                <w:sz w:val="20"/>
                <w:szCs w:val="22"/>
              </w:rPr>
              <w:t>176</w:t>
            </w:r>
          </w:p>
        </w:tc>
      </w:tr>
      <w:tr w:rsidR="00BA4137" w:rsidRPr="00A13190" w14:paraId="1E79C891" w14:textId="77777777" w:rsidTr="00D76C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</w:tcPr>
          <w:p w14:paraId="5621C4B2" w14:textId="77777777" w:rsidR="00BA4137" w:rsidRPr="00A13190" w:rsidRDefault="00BA4137" w:rsidP="009500D2">
            <w:pPr>
              <w:pStyle w:val="Compact"/>
              <w:rPr>
                <w:rFonts w:ascii="Times New Roman" w:hAnsi="Times New Roman" w:cs="Times New Roman"/>
                <w:b w:val="0"/>
                <w:sz w:val="20"/>
                <w:szCs w:val="22"/>
              </w:rPr>
            </w:pPr>
            <w:r w:rsidRPr="00A13190">
              <w:rPr>
                <w:rFonts w:ascii="Times New Roman" w:hAnsi="Times New Roman" w:cs="Times New Roman"/>
                <w:sz w:val="20"/>
                <w:szCs w:val="22"/>
              </w:rPr>
              <w:t>YES</w:t>
            </w:r>
          </w:p>
        </w:tc>
        <w:tc>
          <w:tcPr>
            <w:tcW w:w="1568" w:type="pct"/>
            <w:tcBorders>
              <w:top w:val="nil"/>
              <w:bottom w:val="nil"/>
            </w:tcBorders>
          </w:tcPr>
          <w:p w14:paraId="6883C67D" w14:textId="77777777" w:rsidR="00BA4137" w:rsidRPr="00A13190" w:rsidRDefault="00BA4137" w:rsidP="009500D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2"/>
              </w:rPr>
            </w:pPr>
            <w:r w:rsidRPr="00A13190">
              <w:rPr>
                <w:rFonts w:ascii="Times New Roman" w:hAnsi="Times New Roman" w:cs="Times New Roman"/>
                <w:sz w:val="20"/>
                <w:szCs w:val="22"/>
              </w:rPr>
              <w:t>24</w:t>
            </w:r>
          </w:p>
        </w:tc>
        <w:tc>
          <w:tcPr>
            <w:tcW w:w="1327" w:type="pct"/>
            <w:tcBorders>
              <w:top w:val="nil"/>
              <w:bottom w:val="nil"/>
            </w:tcBorders>
          </w:tcPr>
          <w:p w14:paraId="2262A3D8" w14:textId="77777777" w:rsidR="00BA4137" w:rsidRPr="00A13190" w:rsidRDefault="00BA4137" w:rsidP="009500D2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2"/>
              </w:rPr>
            </w:pPr>
            <w:r w:rsidRPr="00A13190">
              <w:rPr>
                <w:rFonts w:ascii="Times New Roman" w:hAnsi="Times New Roman" w:cs="Times New Roman"/>
                <w:sz w:val="20"/>
                <w:szCs w:val="22"/>
              </w:rPr>
              <w:t>2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pct"/>
            <w:tcBorders>
              <w:top w:val="nil"/>
              <w:bottom w:val="nil"/>
            </w:tcBorders>
          </w:tcPr>
          <w:p w14:paraId="3D3467AA" w14:textId="77777777" w:rsidR="00BA4137" w:rsidRPr="00A13190" w:rsidRDefault="00BA4137" w:rsidP="009500D2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2"/>
              </w:rPr>
            </w:pPr>
            <w:r w:rsidRPr="00A13190">
              <w:rPr>
                <w:rFonts w:ascii="Times New Roman" w:hAnsi="Times New Roman" w:cs="Times New Roman"/>
                <w:b w:val="0"/>
                <w:bCs w:val="0"/>
                <w:sz w:val="20"/>
                <w:szCs w:val="22"/>
              </w:rPr>
              <w:t>3</w:t>
            </w:r>
          </w:p>
        </w:tc>
      </w:tr>
      <w:tr w:rsidR="00BA4137" w:rsidRPr="00A13190" w14:paraId="7E288734" w14:textId="77777777" w:rsidTr="00D76CB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</w:tcBorders>
          </w:tcPr>
          <w:p w14:paraId="4110140E" w14:textId="77777777" w:rsidR="00BA4137" w:rsidRPr="00A13190" w:rsidRDefault="00BA4137" w:rsidP="009500D2">
            <w:pPr>
              <w:pStyle w:val="Compact"/>
              <w:rPr>
                <w:rFonts w:ascii="Times New Roman" w:hAnsi="Times New Roman" w:cs="Times New Roman"/>
                <w:b w:val="0"/>
                <w:sz w:val="20"/>
                <w:szCs w:val="22"/>
              </w:rPr>
            </w:pPr>
            <w:r w:rsidRPr="00A13190">
              <w:rPr>
                <w:rFonts w:ascii="Times New Roman" w:hAnsi="Times New Roman" w:cs="Times New Roman"/>
                <w:sz w:val="20"/>
                <w:szCs w:val="22"/>
              </w:rPr>
              <w:t>Missing</w:t>
            </w:r>
          </w:p>
        </w:tc>
        <w:tc>
          <w:tcPr>
            <w:tcW w:w="1568" w:type="pct"/>
            <w:tcBorders>
              <w:top w:val="nil"/>
            </w:tcBorders>
          </w:tcPr>
          <w:p w14:paraId="20DE2B77" w14:textId="77777777" w:rsidR="00BA4137" w:rsidRPr="00A13190" w:rsidRDefault="00BA4137" w:rsidP="009500D2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2"/>
              </w:rPr>
            </w:pPr>
            <w:r w:rsidRPr="00A13190">
              <w:rPr>
                <w:rFonts w:ascii="Times New Roman" w:hAnsi="Times New Roman" w:cs="Times New Roman"/>
                <w:b w:val="0"/>
                <w:bCs w:val="0"/>
                <w:sz w:val="20"/>
                <w:szCs w:val="22"/>
              </w:rPr>
              <w:t>28</w:t>
            </w:r>
          </w:p>
        </w:tc>
        <w:tc>
          <w:tcPr>
            <w:tcW w:w="1327" w:type="pct"/>
            <w:tcBorders>
              <w:top w:val="nil"/>
            </w:tcBorders>
          </w:tcPr>
          <w:p w14:paraId="0636278F" w14:textId="77777777" w:rsidR="00BA4137" w:rsidRPr="00A13190" w:rsidRDefault="00BA4137" w:rsidP="009500D2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2"/>
              </w:rPr>
            </w:pPr>
            <w:r w:rsidRPr="00A13190">
              <w:rPr>
                <w:rFonts w:ascii="Times New Roman" w:hAnsi="Times New Roman" w:cs="Times New Roman"/>
                <w:b w:val="0"/>
                <w:bCs w:val="0"/>
                <w:sz w:val="20"/>
                <w:szCs w:val="22"/>
              </w:rPr>
              <w:t>2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pct"/>
            <w:tcBorders>
              <w:top w:val="nil"/>
            </w:tcBorders>
          </w:tcPr>
          <w:p w14:paraId="66985CAF" w14:textId="77777777" w:rsidR="00BA4137" w:rsidRPr="00A13190" w:rsidRDefault="00BA4137" w:rsidP="009500D2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2"/>
              </w:rPr>
            </w:pPr>
            <w:r w:rsidRPr="00A13190">
              <w:rPr>
                <w:rFonts w:ascii="Times New Roman" w:hAnsi="Times New Roman" w:cs="Times New Roman"/>
                <w:b w:val="0"/>
                <w:bCs w:val="0"/>
                <w:sz w:val="20"/>
                <w:szCs w:val="22"/>
              </w:rPr>
              <w:t>21</w:t>
            </w:r>
          </w:p>
        </w:tc>
      </w:tr>
    </w:tbl>
    <w:p w14:paraId="68A952FB" w14:textId="77777777" w:rsidR="009A5234" w:rsidRDefault="009A5234" w:rsidP="00C71956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AE3A2AC" w14:textId="77777777" w:rsidR="009A5234" w:rsidRDefault="009A5234" w:rsidP="00C71956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EFBBF63" w14:textId="77777777" w:rsidR="009A5234" w:rsidRDefault="009A5234" w:rsidP="00C71956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sectPr w:rsidR="009A5234" w:rsidSect="00A87202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A06D7" w14:textId="77777777" w:rsidR="00097A9D" w:rsidRDefault="00097A9D">
      <w:pPr>
        <w:spacing w:after="0" w:line="240" w:lineRule="auto"/>
      </w:pPr>
      <w:r>
        <w:separator/>
      </w:r>
    </w:p>
  </w:endnote>
  <w:endnote w:type="continuationSeparator" w:id="0">
    <w:p w14:paraId="546C71BF" w14:textId="77777777" w:rsidR="00097A9D" w:rsidRDefault="00097A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099293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7DF5C7" w14:textId="11D3A0C4" w:rsidR="00B539C2" w:rsidRDefault="00B539C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24AAF3C" w14:textId="77777777" w:rsidR="00B539C2" w:rsidRDefault="00B539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E5DB6" w14:textId="77777777" w:rsidR="00097A9D" w:rsidRDefault="00097A9D">
      <w:pPr>
        <w:spacing w:after="0" w:line="240" w:lineRule="auto"/>
      </w:pPr>
      <w:r>
        <w:separator/>
      </w:r>
    </w:p>
  </w:footnote>
  <w:footnote w:type="continuationSeparator" w:id="0">
    <w:p w14:paraId="3230C231" w14:textId="77777777" w:rsidR="00097A9D" w:rsidRDefault="00097A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5F2A9A"/>
    <w:multiLevelType w:val="hybridMultilevel"/>
    <w:tmpl w:val="AE98A2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413A67"/>
    <w:multiLevelType w:val="hybridMultilevel"/>
    <w:tmpl w:val="CE1CAE0C"/>
    <w:lvl w:ilvl="0" w:tplc="000AFA3E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B603CE"/>
    <w:multiLevelType w:val="hybridMultilevel"/>
    <w:tmpl w:val="40742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3A5821"/>
    <w:multiLevelType w:val="hybridMultilevel"/>
    <w:tmpl w:val="5980E8F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5FE763F3"/>
    <w:multiLevelType w:val="hybridMultilevel"/>
    <w:tmpl w:val="6F28D050"/>
    <w:lvl w:ilvl="0" w:tplc="F42E16AE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5E4925"/>
    <w:multiLevelType w:val="hybridMultilevel"/>
    <w:tmpl w:val="C4AEDBB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E765325"/>
    <w:multiLevelType w:val="hybridMultilevel"/>
    <w:tmpl w:val="3D429D0C"/>
    <w:lvl w:ilvl="0" w:tplc="627463C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4"/>
  </w:num>
  <w:num w:numId="5">
    <w:abstractNumId w:val="2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3"/>
  <w:proofState w:spelling="clean" w:grammar="clean"/>
  <w:defaultTabStop w:val="36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DEytDAyAbKNLJV0lIJTi4sz8/NACoxqAdsI91M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s9xaefraqxddw6edpfs5txs8d2rtwa2ft2pr&quot;&gt;DDR1 Prostate Paper 4-2-21&lt;record-ids&gt;&lt;item&gt;3&lt;/item&gt;&lt;item&gt;4&lt;/item&gt;&lt;item&gt;6&lt;/item&gt;&lt;item&gt;7&lt;/item&gt;&lt;item&gt;9&lt;/item&gt;&lt;item&gt;10&lt;/item&gt;&lt;item&gt;12&lt;/item&gt;&lt;item&gt;13&lt;/item&gt;&lt;item&gt;14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2&lt;/item&gt;&lt;item&gt;36&lt;/item&gt;&lt;item&gt;37&lt;/item&gt;&lt;item&gt;39&lt;/item&gt;&lt;item&gt;43&lt;/item&gt;&lt;item&gt;44&lt;/item&gt;&lt;item&gt;46&lt;/item&gt;&lt;item&gt;47&lt;/item&gt;&lt;item&gt;48&lt;/item&gt;&lt;item&gt;49&lt;/item&gt;&lt;item&gt;50&lt;/item&gt;&lt;item&gt;52&lt;/item&gt;&lt;item&gt;56&lt;/item&gt;&lt;item&gt;58&lt;/item&gt;&lt;item&gt;59&lt;/item&gt;&lt;item&gt;60&lt;/item&gt;&lt;item&gt;61&lt;/item&gt;&lt;item&gt;64&lt;/item&gt;&lt;item&gt;66&lt;/item&gt;&lt;item&gt;67&lt;/item&gt;&lt;item&gt;68&lt;/item&gt;&lt;item&gt;69&lt;/item&gt;&lt;item&gt;70&lt;/item&gt;&lt;item&gt;71&lt;/item&gt;&lt;item&gt;72&lt;/item&gt;&lt;item&gt;73&lt;/item&gt;&lt;item&gt;74&lt;/item&gt;&lt;item&gt;75&lt;/item&gt;&lt;item&gt;77&lt;/item&gt;&lt;item&gt;78&lt;/item&gt;&lt;/record-ids&gt;&lt;/item&gt;&lt;/Libraries&gt;"/>
  </w:docVars>
  <w:rsids>
    <w:rsidRoot w:val="00486739"/>
    <w:rsid w:val="000013BB"/>
    <w:rsid w:val="000013D8"/>
    <w:rsid w:val="0000185E"/>
    <w:rsid w:val="00003B4A"/>
    <w:rsid w:val="00003DBC"/>
    <w:rsid w:val="00004A90"/>
    <w:rsid w:val="0000542D"/>
    <w:rsid w:val="000058AE"/>
    <w:rsid w:val="0000624C"/>
    <w:rsid w:val="00006407"/>
    <w:rsid w:val="00006A8C"/>
    <w:rsid w:val="0000779F"/>
    <w:rsid w:val="00012C65"/>
    <w:rsid w:val="00012D29"/>
    <w:rsid w:val="000130C4"/>
    <w:rsid w:val="0001480C"/>
    <w:rsid w:val="000149CC"/>
    <w:rsid w:val="00014F86"/>
    <w:rsid w:val="000151B8"/>
    <w:rsid w:val="00016058"/>
    <w:rsid w:val="0001639C"/>
    <w:rsid w:val="00020DC7"/>
    <w:rsid w:val="00022076"/>
    <w:rsid w:val="0002213A"/>
    <w:rsid w:val="00023834"/>
    <w:rsid w:val="00023E56"/>
    <w:rsid w:val="0002406E"/>
    <w:rsid w:val="00024E5B"/>
    <w:rsid w:val="00025E51"/>
    <w:rsid w:val="00025F8E"/>
    <w:rsid w:val="000267C2"/>
    <w:rsid w:val="00027684"/>
    <w:rsid w:val="000278A3"/>
    <w:rsid w:val="00030561"/>
    <w:rsid w:val="000306F4"/>
    <w:rsid w:val="00031E0B"/>
    <w:rsid w:val="00032584"/>
    <w:rsid w:val="000333D4"/>
    <w:rsid w:val="00034335"/>
    <w:rsid w:val="000357B4"/>
    <w:rsid w:val="00036084"/>
    <w:rsid w:val="00037752"/>
    <w:rsid w:val="00041D0B"/>
    <w:rsid w:val="00041FC6"/>
    <w:rsid w:val="00042C6B"/>
    <w:rsid w:val="00042EAB"/>
    <w:rsid w:val="00043472"/>
    <w:rsid w:val="00044B39"/>
    <w:rsid w:val="000454EF"/>
    <w:rsid w:val="00047E3C"/>
    <w:rsid w:val="0005028F"/>
    <w:rsid w:val="0005083D"/>
    <w:rsid w:val="000516E6"/>
    <w:rsid w:val="00052704"/>
    <w:rsid w:val="0005376E"/>
    <w:rsid w:val="000549BC"/>
    <w:rsid w:val="00054C83"/>
    <w:rsid w:val="00057B9A"/>
    <w:rsid w:val="000600A4"/>
    <w:rsid w:val="000600CE"/>
    <w:rsid w:val="000616CE"/>
    <w:rsid w:val="000627B2"/>
    <w:rsid w:val="00064333"/>
    <w:rsid w:val="00064620"/>
    <w:rsid w:val="0006601E"/>
    <w:rsid w:val="0006603C"/>
    <w:rsid w:val="0006683F"/>
    <w:rsid w:val="00066FCA"/>
    <w:rsid w:val="00067760"/>
    <w:rsid w:val="000678A0"/>
    <w:rsid w:val="00067E3C"/>
    <w:rsid w:val="00067FC0"/>
    <w:rsid w:val="00070DC3"/>
    <w:rsid w:val="000726A5"/>
    <w:rsid w:val="00072ACB"/>
    <w:rsid w:val="00072B63"/>
    <w:rsid w:val="00073DD2"/>
    <w:rsid w:val="000742EE"/>
    <w:rsid w:val="000752AC"/>
    <w:rsid w:val="00075AA7"/>
    <w:rsid w:val="00075F9F"/>
    <w:rsid w:val="000764A4"/>
    <w:rsid w:val="000771C0"/>
    <w:rsid w:val="00077A84"/>
    <w:rsid w:val="00077F1F"/>
    <w:rsid w:val="000802C6"/>
    <w:rsid w:val="0008083D"/>
    <w:rsid w:val="00080A7F"/>
    <w:rsid w:val="00081C2E"/>
    <w:rsid w:val="00082B47"/>
    <w:rsid w:val="0008310B"/>
    <w:rsid w:val="00083524"/>
    <w:rsid w:val="0008534D"/>
    <w:rsid w:val="00085A28"/>
    <w:rsid w:val="00086C1C"/>
    <w:rsid w:val="0009026B"/>
    <w:rsid w:val="00090440"/>
    <w:rsid w:val="000916F6"/>
    <w:rsid w:val="00091D28"/>
    <w:rsid w:val="00092769"/>
    <w:rsid w:val="00092BF7"/>
    <w:rsid w:val="000941C9"/>
    <w:rsid w:val="0009497D"/>
    <w:rsid w:val="00094DCD"/>
    <w:rsid w:val="00095925"/>
    <w:rsid w:val="00095EF2"/>
    <w:rsid w:val="00096001"/>
    <w:rsid w:val="000961DB"/>
    <w:rsid w:val="000965C0"/>
    <w:rsid w:val="00096C62"/>
    <w:rsid w:val="00097218"/>
    <w:rsid w:val="00097875"/>
    <w:rsid w:val="000978E2"/>
    <w:rsid w:val="00097A9D"/>
    <w:rsid w:val="000A03B0"/>
    <w:rsid w:val="000A10C0"/>
    <w:rsid w:val="000A13FD"/>
    <w:rsid w:val="000A3723"/>
    <w:rsid w:val="000A4FE2"/>
    <w:rsid w:val="000A6663"/>
    <w:rsid w:val="000A7059"/>
    <w:rsid w:val="000A7B32"/>
    <w:rsid w:val="000A7D78"/>
    <w:rsid w:val="000B1EAD"/>
    <w:rsid w:val="000B2CF8"/>
    <w:rsid w:val="000B307E"/>
    <w:rsid w:val="000B331C"/>
    <w:rsid w:val="000B4D62"/>
    <w:rsid w:val="000B654F"/>
    <w:rsid w:val="000B690F"/>
    <w:rsid w:val="000B6AD0"/>
    <w:rsid w:val="000B7637"/>
    <w:rsid w:val="000B7B06"/>
    <w:rsid w:val="000C11E0"/>
    <w:rsid w:val="000C17C9"/>
    <w:rsid w:val="000C2550"/>
    <w:rsid w:val="000C302B"/>
    <w:rsid w:val="000C5090"/>
    <w:rsid w:val="000C56E7"/>
    <w:rsid w:val="000C61D1"/>
    <w:rsid w:val="000C6FC7"/>
    <w:rsid w:val="000C7E29"/>
    <w:rsid w:val="000D09F0"/>
    <w:rsid w:val="000D12FF"/>
    <w:rsid w:val="000D2583"/>
    <w:rsid w:val="000D59BE"/>
    <w:rsid w:val="000D5A52"/>
    <w:rsid w:val="000E08C9"/>
    <w:rsid w:val="000E0D05"/>
    <w:rsid w:val="000E113D"/>
    <w:rsid w:val="000E12B8"/>
    <w:rsid w:val="000E1F65"/>
    <w:rsid w:val="000E30B2"/>
    <w:rsid w:val="000E5206"/>
    <w:rsid w:val="000E53DC"/>
    <w:rsid w:val="000E605A"/>
    <w:rsid w:val="000E65BE"/>
    <w:rsid w:val="000E6C58"/>
    <w:rsid w:val="000E7FA6"/>
    <w:rsid w:val="000F0693"/>
    <w:rsid w:val="000F08D9"/>
    <w:rsid w:val="000F13D4"/>
    <w:rsid w:val="000F2E03"/>
    <w:rsid w:val="000F45AC"/>
    <w:rsid w:val="000F4C1D"/>
    <w:rsid w:val="000F5334"/>
    <w:rsid w:val="000F543C"/>
    <w:rsid w:val="000F572A"/>
    <w:rsid w:val="000F653B"/>
    <w:rsid w:val="000F6D6B"/>
    <w:rsid w:val="000F76F8"/>
    <w:rsid w:val="000F7D7F"/>
    <w:rsid w:val="00100423"/>
    <w:rsid w:val="00100D9E"/>
    <w:rsid w:val="001016D5"/>
    <w:rsid w:val="00101B58"/>
    <w:rsid w:val="00101B6E"/>
    <w:rsid w:val="00102DCC"/>
    <w:rsid w:val="001031AF"/>
    <w:rsid w:val="00103222"/>
    <w:rsid w:val="0010372D"/>
    <w:rsid w:val="00103AA4"/>
    <w:rsid w:val="001042DA"/>
    <w:rsid w:val="00104D06"/>
    <w:rsid w:val="00105F58"/>
    <w:rsid w:val="0010666C"/>
    <w:rsid w:val="00106840"/>
    <w:rsid w:val="0010737D"/>
    <w:rsid w:val="00107AF9"/>
    <w:rsid w:val="00110A3A"/>
    <w:rsid w:val="00111307"/>
    <w:rsid w:val="00111599"/>
    <w:rsid w:val="00111F88"/>
    <w:rsid w:val="00112CAC"/>
    <w:rsid w:val="00113E06"/>
    <w:rsid w:val="00113ED9"/>
    <w:rsid w:val="0011445C"/>
    <w:rsid w:val="001145E6"/>
    <w:rsid w:val="001158B4"/>
    <w:rsid w:val="00115994"/>
    <w:rsid w:val="00116275"/>
    <w:rsid w:val="00116592"/>
    <w:rsid w:val="00117A3E"/>
    <w:rsid w:val="00117F7E"/>
    <w:rsid w:val="00120DDE"/>
    <w:rsid w:val="00121378"/>
    <w:rsid w:val="001215E8"/>
    <w:rsid w:val="00121F1C"/>
    <w:rsid w:val="0012542B"/>
    <w:rsid w:val="001259B1"/>
    <w:rsid w:val="0012609A"/>
    <w:rsid w:val="00130F0F"/>
    <w:rsid w:val="001315F0"/>
    <w:rsid w:val="0013287F"/>
    <w:rsid w:val="001329AA"/>
    <w:rsid w:val="00132B01"/>
    <w:rsid w:val="00132BE9"/>
    <w:rsid w:val="00132E9E"/>
    <w:rsid w:val="00132E9F"/>
    <w:rsid w:val="00133315"/>
    <w:rsid w:val="00133D6A"/>
    <w:rsid w:val="001347D7"/>
    <w:rsid w:val="0013487A"/>
    <w:rsid w:val="001350ED"/>
    <w:rsid w:val="001355DB"/>
    <w:rsid w:val="001363A3"/>
    <w:rsid w:val="00136743"/>
    <w:rsid w:val="00136C75"/>
    <w:rsid w:val="001373C8"/>
    <w:rsid w:val="00141232"/>
    <w:rsid w:val="0014150B"/>
    <w:rsid w:val="0014275A"/>
    <w:rsid w:val="00142AF7"/>
    <w:rsid w:val="00143F48"/>
    <w:rsid w:val="001444A6"/>
    <w:rsid w:val="00147B0E"/>
    <w:rsid w:val="0015042B"/>
    <w:rsid w:val="00150CC6"/>
    <w:rsid w:val="001514BA"/>
    <w:rsid w:val="001521A9"/>
    <w:rsid w:val="0015319B"/>
    <w:rsid w:val="00153664"/>
    <w:rsid w:val="001536FA"/>
    <w:rsid w:val="00153B3A"/>
    <w:rsid w:val="00154404"/>
    <w:rsid w:val="00155129"/>
    <w:rsid w:val="00156AA5"/>
    <w:rsid w:val="00157D55"/>
    <w:rsid w:val="00157D6B"/>
    <w:rsid w:val="00161B5B"/>
    <w:rsid w:val="001647AC"/>
    <w:rsid w:val="00164D0B"/>
    <w:rsid w:val="00165D5B"/>
    <w:rsid w:val="00166889"/>
    <w:rsid w:val="00167BCC"/>
    <w:rsid w:val="00170773"/>
    <w:rsid w:val="00170CC1"/>
    <w:rsid w:val="00172F36"/>
    <w:rsid w:val="00173F17"/>
    <w:rsid w:val="00175350"/>
    <w:rsid w:val="00175F99"/>
    <w:rsid w:val="00180323"/>
    <w:rsid w:val="00180CD6"/>
    <w:rsid w:val="00180D2A"/>
    <w:rsid w:val="00180DE3"/>
    <w:rsid w:val="001828E4"/>
    <w:rsid w:val="001847F0"/>
    <w:rsid w:val="00184B36"/>
    <w:rsid w:val="00184EE2"/>
    <w:rsid w:val="001851D9"/>
    <w:rsid w:val="001873B7"/>
    <w:rsid w:val="001900C8"/>
    <w:rsid w:val="00191E83"/>
    <w:rsid w:val="00192F9B"/>
    <w:rsid w:val="00193055"/>
    <w:rsid w:val="001939B3"/>
    <w:rsid w:val="00193A3A"/>
    <w:rsid w:val="001951F3"/>
    <w:rsid w:val="00195CD7"/>
    <w:rsid w:val="00195F33"/>
    <w:rsid w:val="001966F1"/>
    <w:rsid w:val="0019734A"/>
    <w:rsid w:val="00197459"/>
    <w:rsid w:val="001A08AA"/>
    <w:rsid w:val="001A08BB"/>
    <w:rsid w:val="001A09EF"/>
    <w:rsid w:val="001A136A"/>
    <w:rsid w:val="001A178F"/>
    <w:rsid w:val="001A349B"/>
    <w:rsid w:val="001A3FA4"/>
    <w:rsid w:val="001A405E"/>
    <w:rsid w:val="001A42C9"/>
    <w:rsid w:val="001A4F3D"/>
    <w:rsid w:val="001A5B63"/>
    <w:rsid w:val="001A64ED"/>
    <w:rsid w:val="001A65EC"/>
    <w:rsid w:val="001A6959"/>
    <w:rsid w:val="001A7C80"/>
    <w:rsid w:val="001A7E0F"/>
    <w:rsid w:val="001B1513"/>
    <w:rsid w:val="001B1A5B"/>
    <w:rsid w:val="001B2589"/>
    <w:rsid w:val="001B2B4F"/>
    <w:rsid w:val="001B35C8"/>
    <w:rsid w:val="001B3D3A"/>
    <w:rsid w:val="001B3F63"/>
    <w:rsid w:val="001B424D"/>
    <w:rsid w:val="001B5F32"/>
    <w:rsid w:val="001B71A1"/>
    <w:rsid w:val="001B73F6"/>
    <w:rsid w:val="001B7631"/>
    <w:rsid w:val="001B7DCC"/>
    <w:rsid w:val="001C24A8"/>
    <w:rsid w:val="001C26F0"/>
    <w:rsid w:val="001C3568"/>
    <w:rsid w:val="001C377F"/>
    <w:rsid w:val="001C3BD8"/>
    <w:rsid w:val="001C508A"/>
    <w:rsid w:val="001C509F"/>
    <w:rsid w:val="001C5C9F"/>
    <w:rsid w:val="001C5CE1"/>
    <w:rsid w:val="001C65EF"/>
    <w:rsid w:val="001C6904"/>
    <w:rsid w:val="001C7126"/>
    <w:rsid w:val="001D0A4D"/>
    <w:rsid w:val="001D0FD0"/>
    <w:rsid w:val="001D212B"/>
    <w:rsid w:val="001D2DC4"/>
    <w:rsid w:val="001D4D10"/>
    <w:rsid w:val="001D525C"/>
    <w:rsid w:val="001D65C1"/>
    <w:rsid w:val="001D6640"/>
    <w:rsid w:val="001E0D9B"/>
    <w:rsid w:val="001E2327"/>
    <w:rsid w:val="001E2436"/>
    <w:rsid w:val="001E2E84"/>
    <w:rsid w:val="001E32E6"/>
    <w:rsid w:val="001E4649"/>
    <w:rsid w:val="001E4874"/>
    <w:rsid w:val="001E5676"/>
    <w:rsid w:val="001E64F0"/>
    <w:rsid w:val="001F0015"/>
    <w:rsid w:val="001F008A"/>
    <w:rsid w:val="001F052F"/>
    <w:rsid w:val="001F0967"/>
    <w:rsid w:val="001F0C03"/>
    <w:rsid w:val="001F0D8E"/>
    <w:rsid w:val="001F1962"/>
    <w:rsid w:val="001F23A2"/>
    <w:rsid w:val="001F2D89"/>
    <w:rsid w:val="001F3C85"/>
    <w:rsid w:val="001F5C29"/>
    <w:rsid w:val="001F7AE5"/>
    <w:rsid w:val="001F7EC1"/>
    <w:rsid w:val="00200AA0"/>
    <w:rsid w:val="00201B93"/>
    <w:rsid w:val="00202C1B"/>
    <w:rsid w:val="0020306E"/>
    <w:rsid w:val="002040AB"/>
    <w:rsid w:val="00206632"/>
    <w:rsid w:val="00207D2E"/>
    <w:rsid w:val="00207D6E"/>
    <w:rsid w:val="00207ED5"/>
    <w:rsid w:val="002113AF"/>
    <w:rsid w:val="002119E2"/>
    <w:rsid w:val="002122A0"/>
    <w:rsid w:val="00212318"/>
    <w:rsid w:val="00212799"/>
    <w:rsid w:val="00212AB0"/>
    <w:rsid w:val="002135BF"/>
    <w:rsid w:val="0021399F"/>
    <w:rsid w:val="002148F2"/>
    <w:rsid w:val="00217158"/>
    <w:rsid w:val="00217934"/>
    <w:rsid w:val="00220471"/>
    <w:rsid w:val="002208C7"/>
    <w:rsid w:val="0022106A"/>
    <w:rsid w:val="00222076"/>
    <w:rsid w:val="00222D37"/>
    <w:rsid w:val="002237BD"/>
    <w:rsid w:val="00227461"/>
    <w:rsid w:val="002275AF"/>
    <w:rsid w:val="002337B1"/>
    <w:rsid w:val="00234062"/>
    <w:rsid w:val="002374D4"/>
    <w:rsid w:val="0023788D"/>
    <w:rsid w:val="002423C8"/>
    <w:rsid w:val="00243C21"/>
    <w:rsid w:val="00243F42"/>
    <w:rsid w:val="00244D6E"/>
    <w:rsid w:val="0024529A"/>
    <w:rsid w:val="00245610"/>
    <w:rsid w:val="00245C04"/>
    <w:rsid w:val="00246582"/>
    <w:rsid w:val="00246D81"/>
    <w:rsid w:val="0024733A"/>
    <w:rsid w:val="00247540"/>
    <w:rsid w:val="00250169"/>
    <w:rsid w:val="00250B16"/>
    <w:rsid w:val="002513CF"/>
    <w:rsid w:val="0025196B"/>
    <w:rsid w:val="00253344"/>
    <w:rsid w:val="00253AD0"/>
    <w:rsid w:val="0025439E"/>
    <w:rsid w:val="0025440B"/>
    <w:rsid w:val="00255514"/>
    <w:rsid w:val="00255CA0"/>
    <w:rsid w:val="00256DB2"/>
    <w:rsid w:val="002577DF"/>
    <w:rsid w:val="00260D5D"/>
    <w:rsid w:val="002624BE"/>
    <w:rsid w:val="002626B2"/>
    <w:rsid w:val="00264305"/>
    <w:rsid w:val="0026466B"/>
    <w:rsid w:val="00264886"/>
    <w:rsid w:val="00264A6F"/>
    <w:rsid w:val="002722A5"/>
    <w:rsid w:val="002729BF"/>
    <w:rsid w:val="00272B37"/>
    <w:rsid w:val="00272D49"/>
    <w:rsid w:val="00273337"/>
    <w:rsid w:val="0027437F"/>
    <w:rsid w:val="00274570"/>
    <w:rsid w:val="0027479F"/>
    <w:rsid w:val="00274982"/>
    <w:rsid w:val="00274B31"/>
    <w:rsid w:val="0027573F"/>
    <w:rsid w:val="00275916"/>
    <w:rsid w:val="00276DAE"/>
    <w:rsid w:val="00277285"/>
    <w:rsid w:val="00277428"/>
    <w:rsid w:val="002774E7"/>
    <w:rsid w:val="002823F6"/>
    <w:rsid w:val="00282876"/>
    <w:rsid w:val="0028337B"/>
    <w:rsid w:val="00285637"/>
    <w:rsid w:val="00286BC3"/>
    <w:rsid w:val="00287065"/>
    <w:rsid w:val="002928C8"/>
    <w:rsid w:val="00292C63"/>
    <w:rsid w:val="002932C2"/>
    <w:rsid w:val="00293CAF"/>
    <w:rsid w:val="00296E7E"/>
    <w:rsid w:val="00297958"/>
    <w:rsid w:val="002A02B5"/>
    <w:rsid w:val="002A10D8"/>
    <w:rsid w:val="002A1639"/>
    <w:rsid w:val="002A17F5"/>
    <w:rsid w:val="002A20CC"/>
    <w:rsid w:val="002A4890"/>
    <w:rsid w:val="002A58D3"/>
    <w:rsid w:val="002A6CA5"/>
    <w:rsid w:val="002A71CD"/>
    <w:rsid w:val="002A730F"/>
    <w:rsid w:val="002A7412"/>
    <w:rsid w:val="002A7D7F"/>
    <w:rsid w:val="002B0223"/>
    <w:rsid w:val="002B2237"/>
    <w:rsid w:val="002B29B9"/>
    <w:rsid w:val="002B2C63"/>
    <w:rsid w:val="002B3C23"/>
    <w:rsid w:val="002B423B"/>
    <w:rsid w:val="002B4615"/>
    <w:rsid w:val="002B5FB9"/>
    <w:rsid w:val="002B696B"/>
    <w:rsid w:val="002B6D14"/>
    <w:rsid w:val="002B7D8C"/>
    <w:rsid w:val="002C003F"/>
    <w:rsid w:val="002C04B3"/>
    <w:rsid w:val="002C0876"/>
    <w:rsid w:val="002C0D7B"/>
    <w:rsid w:val="002C240E"/>
    <w:rsid w:val="002C3B9E"/>
    <w:rsid w:val="002C3D47"/>
    <w:rsid w:val="002C492B"/>
    <w:rsid w:val="002C6575"/>
    <w:rsid w:val="002C6AC5"/>
    <w:rsid w:val="002C7219"/>
    <w:rsid w:val="002C7349"/>
    <w:rsid w:val="002D092A"/>
    <w:rsid w:val="002D128C"/>
    <w:rsid w:val="002D1889"/>
    <w:rsid w:val="002D2BA3"/>
    <w:rsid w:val="002D4388"/>
    <w:rsid w:val="002D43BC"/>
    <w:rsid w:val="002D5EEC"/>
    <w:rsid w:val="002D67AE"/>
    <w:rsid w:val="002D6B83"/>
    <w:rsid w:val="002E095E"/>
    <w:rsid w:val="002E1430"/>
    <w:rsid w:val="002E3976"/>
    <w:rsid w:val="002E3BAC"/>
    <w:rsid w:val="002E3BDE"/>
    <w:rsid w:val="002E3E17"/>
    <w:rsid w:val="002E5AEC"/>
    <w:rsid w:val="002E6A66"/>
    <w:rsid w:val="002E7D47"/>
    <w:rsid w:val="002F00C4"/>
    <w:rsid w:val="002F21F6"/>
    <w:rsid w:val="002F54F2"/>
    <w:rsid w:val="002F5C88"/>
    <w:rsid w:val="002F5D70"/>
    <w:rsid w:val="002F644A"/>
    <w:rsid w:val="002F6E81"/>
    <w:rsid w:val="002F6FE8"/>
    <w:rsid w:val="002F73B0"/>
    <w:rsid w:val="003002C5"/>
    <w:rsid w:val="003008A1"/>
    <w:rsid w:val="00302938"/>
    <w:rsid w:val="00303C8D"/>
    <w:rsid w:val="00304219"/>
    <w:rsid w:val="0030556E"/>
    <w:rsid w:val="0030720D"/>
    <w:rsid w:val="003077E0"/>
    <w:rsid w:val="00307B15"/>
    <w:rsid w:val="00307C8A"/>
    <w:rsid w:val="00310D33"/>
    <w:rsid w:val="00311AEB"/>
    <w:rsid w:val="00311E29"/>
    <w:rsid w:val="0031219C"/>
    <w:rsid w:val="00312482"/>
    <w:rsid w:val="0031317E"/>
    <w:rsid w:val="00313F5B"/>
    <w:rsid w:val="00315917"/>
    <w:rsid w:val="003160B3"/>
    <w:rsid w:val="003161C9"/>
    <w:rsid w:val="0031663E"/>
    <w:rsid w:val="003167B3"/>
    <w:rsid w:val="00316F4B"/>
    <w:rsid w:val="00317A0C"/>
    <w:rsid w:val="00317AA5"/>
    <w:rsid w:val="00317C22"/>
    <w:rsid w:val="00320BD6"/>
    <w:rsid w:val="003237C6"/>
    <w:rsid w:val="00324AC3"/>
    <w:rsid w:val="0032521E"/>
    <w:rsid w:val="003255E9"/>
    <w:rsid w:val="00325F29"/>
    <w:rsid w:val="00326016"/>
    <w:rsid w:val="003260EF"/>
    <w:rsid w:val="0032653C"/>
    <w:rsid w:val="00327042"/>
    <w:rsid w:val="0032727E"/>
    <w:rsid w:val="00327661"/>
    <w:rsid w:val="0032768E"/>
    <w:rsid w:val="003278E4"/>
    <w:rsid w:val="00327BA3"/>
    <w:rsid w:val="00327C85"/>
    <w:rsid w:val="00327EE9"/>
    <w:rsid w:val="00331002"/>
    <w:rsid w:val="0033286E"/>
    <w:rsid w:val="00332D1D"/>
    <w:rsid w:val="003341D0"/>
    <w:rsid w:val="00334726"/>
    <w:rsid w:val="003349E5"/>
    <w:rsid w:val="0033524C"/>
    <w:rsid w:val="00335B4F"/>
    <w:rsid w:val="003363A6"/>
    <w:rsid w:val="0033665A"/>
    <w:rsid w:val="00337E2D"/>
    <w:rsid w:val="0034072A"/>
    <w:rsid w:val="00342E6F"/>
    <w:rsid w:val="00343FCB"/>
    <w:rsid w:val="00344563"/>
    <w:rsid w:val="0034463E"/>
    <w:rsid w:val="0034466E"/>
    <w:rsid w:val="003446CB"/>
    <w:rsid w:val="00344ABC"/>
    <w:rsid w:val="00344ED6"/>
    <w:rsid w:val="00345E96"/>
    <w:rsid w:val="0034732A"/>
    <w:rsid w:val="00347E30"/>
    <w:rsid w:val="00350492"/>
    <w:rsid w:val="003508C0"/>
    <w:rsid w:val="00351F45"/>
    <w:rsid w:val="003521B1"/>
    <w:rsid w:val="00354E41"/>
    <w:rsid w:val="0035500C"/>
    <w:rsid w:val="003551B3"/>
    <w:rsid w:val="00356A40"/>
    <w:rsid w:val="00356F38"/>
    <w:rsid w:val="00357451"/>
    <w:rsid w:val="003607D2"/>
    <w:rsid w:val="003612DC"/>
    <w:rsid w:val="00361B34"/>
    <w:rsid w:val="00361F76"/>
    <w:rsid w:val="00362C32"/>
    <w:rsid w:val="00363785"/>
    <w:rsid w:val="00363A0D"/>
    <w:rsid w:val="00364CC0"/>
    <w:rsid w:val="00365A25"/>
    <w:rsid w:val="00366569"/>
    <w:rsid w:val="00367C08"/>
    <w:rsid w:val="00367EFE"/>
    <w:rsid w:val="00370B16"/>
    <w:rsid w:val="003716EF"/>
    <w:rsid w:val="0037292D"/>
    <w:rsid w:val="00374871"/>
    <w:rsid w:val="00374A5C"/>
    <w:rsid w:val="00374B2A"/>
    <w:rsid w:val="00374D5C"/>
    <w:rsid w:val="003756D3"/>
    <w:rsid w:val="00375974"/>
    <w:rsid w:val="00375D01"/>
    <w:rsid w:val="0037784C"/>
    <w:rsid w:val="00377BDD"/>
    <w:rsid w:val="00380BC5"/>
    <w:rsid w:val="00381161"/>
    <w:rsid w:val="00381464"/>
    <w:rsid w:val="003826C6"/>
    <w:rsid w:val="00383847"/>
    <w:rsid w:val="00384436"/>
    <w:rsid w:val="003849CE"/>
    <w:rsid w:val="00385810"/>
    <w:rsid w:val="00385A6A"/>
    <w:rsid w:val="00386FC9"/>
    <w:rsid w:val="00386FE0"/>
    <w:rsid w:val="00387989"/>
    <w:rsid w:val="003906CE"/>
    <w:rsid w:val="00391160"/>
    <w:rsid w:val="003915DC"/>
    <w:rsid w:val="003931C0"/>
    <w:rsid w:val="0039385C"/>
    <w:rsid w:val="003939B9"/>
    <w:rsid w:val="00393EA5"/>
    <w:rsid w:val="00394426"/>
    <w:rsid w:val="00394965"/>
    <w:rsid w:val="00394D6A"/>
    <w:rsid w:val="00395112"/>
    <w:rsid w:val="00395A69"/>
    <w:rsid w:val="00395D92"/>
    <w:rsid w:val="003977D3"/>
    <w:rsid w:val="003A0D68"/>
    <w:rsid w:val="003A1026"/>
    <w:rsid w:val="003A1125"/>
    <w:rsid w:val="003A1AC5"/>
    <w:rsid w:val="003A2B3E"/>
    <w:rsid w:val="003A2C41"/>
    <w:rsid w:val="003A33A0"/>
    <w:rsid w:val="003A37A8"/>
    <w:rsid w:val="003A3A47"/>
    <w:rsid w:val="003A4100"/>
    <w:rsid w:val="003A424A"/>
    <w:rsid w:val="003A4FAA"/>
    <w:rsid w:val="003A6DCA"/>
    <w:rsid w:val="003A7B43"/>
    <w:rsid w:val="003B0763"/>
    <w:rsid w:val="003B0B02"/>
    <w:rsid w:val="003B0E22"/>
    <w:rsid w:val="003B2895"/>
    <w:rsid w:val="003B46D6"/>
    <w:rsid w:val="003B5E55"/>
    <w:rsid w:val="003C01BA"/>
    <w:rsid w:val="003C0A31"/>
    <w:rsid w:val="003C1148"/>
    <w:rsid w:val="003C1795"/>
    <w:rsid w:val="003C26BD"/>
    <w:rsid w:val="003C3518"/>
    <w:rsid w:val="003C4D8E"/>
    <w:rsid w:val="003C56DB"/>
    <w:rsid w:val="003C5856"/>
    <w:rsid w:val="003C615B"/>
    <w:rsid w:val="003C61A5"/>
    <w:rsid w:val="003C6EAB"/>
    <w:rsid w:val="003C7D85"/>
    <w:rsid w:val="003D0519"/>
    <w:rsid w:val="003D0E1D"/>
    <w:rsid w:val="003D12D6"/>
    <w:rsid w:val="003D1F57"/>
    <w:rsid w:val="003D4539"/>
    <w:rsid w:val="003D5318"/>
    <w:rsid w:val="003D5CB5"/>
    <w:rsid w:val="003D5CD7"/>
    <w:rsid w:val="003D7332"/>
    <w:rsid w:val="003D7A91"/>
    <w:rsid w:val="003E0F1B"/>
    <w:rsid w:val="003E1779"/>
    <w:rsid w:val="003E1CAB"/>
    <w:rsid w:val="003E3C07"/>
    <w:rsid w:val="003E44D3"/>
    <w:rsid w:val="003E4BB6"/>
    <w:rsid w:val="003E4CD5"/>
    <w:rsid w:val="003E52F9"/>
    <w:rsid w:val="003E5532"/>
    <w:rsid w:val="003E601D"/>
    <w:rsid w:val="003E68A3"/>
    <w:rsid w:val="003E69AB"/>
    <w:rsid w:val="003F0C48"/>
    <w:rsid w:val="003F0E30"/>
    <w:rsid w:val="003F44EC"/>
    <w:rsid w:val="003F4F04"/>
    <w:rsid w:val="003F66DF"/>
    <w:rsid w:val="003F7F23"/>
    <w:rsid w:val="003F7F77"/>
    <w:rsid w:val="004035D6"/>
    <w:rsid w:val="004039FB"/>
    <w:rsid w:val="00405A82"/>
    <w:rsid w:val="00405DB0"/>
    <w:rsid w:val="00405F5B"/>
    <w:rsid w:val="0040669B"/>
    <w:rsid w:val="00406D7C"/>
    <w:rsid w:val="00406DD8"/>
    <w:rsid w:val="004111C7"/>
    <w:rsid w:val="004119A8"/>
    <w:rsid w:val="00411FE7"/>
    <w:rsid w:val="0041282A"/>
    <w:rsid w:val="004130FB"/>
    <w:rsid w:val="0041455E"/>
    <w:rsid w:val="00414C45"/>
    <w:rsid w:val="00414F06"/>
    <w:rsid w:val="00415936"/>
    <w:rsid w:val="00416345"/>
    <w:rsid w:val="00416EDD"/>
    <w:rsid w:val="00416EE4"/>
    <w:rsid w:val="00416F11"/>
    <w:rsid w:val="00417816"/>
    <w:rsid w:val="00420E1A"/>
    <w:rsid w:val="0042143B"/>
    <w:rsid w:val="00421D86"/>
    <w:rsid w:val="00423F1E"/>
    <w:rsid w:val="0042406B"/>
    <w:rsid w:val="00424A8B"/>
    <w:rsid w:val="00424E26"/>
    <w:rsid w:val="00424F04"/>
    <w:rsid w:val="00425D13"/>
    <w:rsid w:val="00426975"/>
    <w:rsid w:val="004270E5"/>
    <w:rsid w:val="00427251"/>
    <w:rsid w:val="00431FC7"/>
    <w:rsid w:val="00432B11"/>
    <w:rsid w:val="004331A2"/>
    <w:rsid w:val="004341C7"/>
    <w:rsid w:val="004355A9"/>
    <w:rsid w:val="0043622A"/>
    <w:rsid w:val="00440E20"/>
    <w:rsid w:val="00440EE2"/>
    <w:rsid w:val="0044197E"/>
    <w:rsid w:val="004420BE"/>
    <w:rsid w:val="0044226B"/>
    <w:rsid w:val="00442678"/>
    <w:rsid w:val="004429B1"/>
    <w:rsid w:val="004436BD"/>
    <w:rsid w:val="004441CC"/>
    <w:rsid w:val="004443C9"/>
    <w:rsid w:val="00446F7A"/>
    <w:rsid w:val="00450FA1"/>
    <w:rsid w:val="0045336D"/>
    <w:rsid w:val="004535EC"/>
    <w:rsid w:val="00453685"/>
    <w:rsid w:val="004548BC"/>
    <w:rsid w:val="004550A0"/>
    <w:rsid w:val="004572F9"/>
    <w:rsid w:val="0045797D"/>
    <w:rsid w:val="00457B41"/>
    <w:rsid w:val="0046015F"/>
    <w:rsid w:val="0046116D"/>
    <w:rsid w:val="0046190E"/>
    <w:rsid w:val="0046295E"/>
    <w:rsid w:val="00463272"/>
    <w:rsid w:val="00463277"/>
    <w:rsid w:val="00464196"/>
    <w:rsid w:val="00464BEC"/>
    <w:rsid w:val="00465D7E"/>
    <w:rsid w:val="0046618C"/>
    <w:rsid w:val="0047064F"/>
    <w:rsid w:val="00471A43"/>
    <w:rsid w:val="004723A8"/>
    <w:rsid w:val="004728F0"/>
    <w:rsid w:val="00472B48"/>
    <w:rsid w:val="00473395"/>
    <w:rsid w:val="00473D08"/>
    <w:rsid w:val="0047417E"/>
    <w:rsid w:val="0047450F"/>
    <w:rsid w:val="0047471C"/>
    <w:rsid w:val="004749BF"/>
    <w:rsid w:val="00476109"/>
    <w:rsid w:val="00476369"/>
    <w:rsid w:val="00477623"/>
    <w:rsid w:val="00482AD1"/>
    <w:rsid w:val="00482D98"/>
    <w:rsid w:val="00486250"/>
    <w:rsid w:val="004866A5"/>
    <w:rsid w:val="00486739"/>
    <w:rsid w:val="00490397"/>
    <w:rsid w:val="00491EC4"/>
    <w:rsid w:val="0049204D"/>
    <w:rsid w:val="00492D84"/>
    <w:rsid w:val="00492E4F"/>
    <w:rsid w:val="00492F30"/>
    <w:rsid w:val="0049399C"/>
    <w:rsid w:val="004947D3"/>
    <w:rsid w:val="00495A96"/>
    <w:rsid w:val="00495F68"/>
    <w:rsid w:val="004964C4"/>
    <w:rsid w:val="00496E71"/>
    <w:rsid w:val="004A06EB"/>
    <w:rsid w:val="004A1201"/>
    <w:rsid w:val="004A1E85"/>
    <w:rsid w:val="004A1ECB"/>
    <w:rsid w:val="004A4A53"/>
    <w:rsid w:val="004A4A77"/>
    <w:rsid w:val="004A5BB2"/>
    <w:rsid w:val="004A5C37"/>
    <w:rsid w:val="004A66AD"/>
    <w:rsid w:val="004A6996"/>
    <w:rsid w:val="004B07A3"/>
    <w:rsid w:val="004B20C7"/>
    <w:rsid w:val="004B2999"/>
    <w:rsid w:val="004B3155"/>
    <w:rsid w:val="004B3CDB"/>
    <w:rsid w:val="004B4762"/>
    <w:rsid w:val="004B4CFE"/>
    <w:rsid w:val="004B6C2A"/>
    <w:rsid w:val="004B7E6F"/>
    <w:rsid w:val="004C1388"/>
    <w:rsid w:val="004C1B69"/>
    <w:rsid w:val="004C1C7E"/>
    <w:rsid w:val="004C3175"/>
    <w:rsid w:val="004C3F8E"/>
    <w:rsid w:val="004C402E"/>
    <w:rsid w:val="004C4936"/>
    <w:rsid w:val="004C583E"/>
    <w:rsid w:val="004C58EC"/>
    <w:rsid w:val="004C5F98"/>
    <w:rsid w:val="004C6676"/>
    <w:rsid w:val="004C6C13"/>
    <w:rsid w:val="004C7002"/>
    <w:rsid w:val="004C7143"/>
    <w:rsid w:val="004C76C7"/>
    <w:rsid w:val="004C7AA5"/>
    <w:rsid w:val="004C7DF8"/>
    <w:rsid w:val="004D05BF"/>
    <w:rsid w:val="004D14A3"/>
    <w:rsid w:val="004D1918"/>
    <w:rsid w:val="004D1A5F"/>
    <w:rsid w:val="004D2B36"/>
    <w:rsid w:val="004D2C05"/>
    <w:rsid w:val="004D3410"/>
    <w:rsid w:val="004D393C"/>
    <w:rsid w:val="004D494A"/>
    <w:rsid w:val="004D6840"/>
    <w:rsid w:val="004E0820"/>
    <w:rsid w:val="004E0FC5"/>
    <w:rsid w:val="004E1E03"/>
    <w:rsid w:val="004E22FE"/>
    <w:rsid w:val="004E2623"/>
    <w:rsid w:val="004E2D31"/>
    <w:rsid w:val="004E3F6E"/>
    <w:rsid w:val="004E46BF"/>
    <w:rsid w:val="004E48B8"/>
    <w:rsid w:val="004E4940"/>
    <w:rsid w:val="004E5B12"/>
    <w:rsid w:val="004E637F"/>
    <w:rsid w:val="004F0E5C"/>
    <w:rsid w:val="004F1A24"/>
    <w:rsid w:val="004F1DF4"/>
    <w:rsid w:val="004F2347"/>
    <w:rsid w:val="004F263F"/>
    <w:rsid w:val="004F2D32"/>
    <w:rsid w:val="004F33A9"/>
    <w:rsid w:val="004F42BC"/>
    <w:rsid w:val="004F46D9"/>
    <w:rsid w:val="004F6D65"/>
    <w:rsid w:val="004F770A"/>
    <w:rsid w:val="0050077D"/>
    <w:rsid w:val="00500EA8"/>
    <w:rsid w:val="00500FBC"/>
    <w:rsid w:val="00501E2D"/>
    <w:rsid w:val="0050258A"/>
    <w:rsid w:val="00504061"/>
    <w:rsid w:val="00505248"/>
    <w:rsid w:val="00505D4B"/>
    <w:rsid w:val="005068C7"/>
    <w:rsid w:val="00506B3A"/>
    <w:rsid w:val="00506E40"/>
    <w:rsid w:val="00507A02"/>
    <w:rsid w:val="00510316"/>
    <w:rsid w:val="005105F5"/>
    <w:rsid w:val="005109BA"/>
    <w:rsid w:val="00510A2E"/>
    <w:rsid w:val="00510EA0"/>
    <w:rsid w:val="005117AB"/>
    <w:rsid w:val="00511FEB"/>
    <w:rsid w:val="0051205E"/>
    <w:rsid w:val="00512ACA"/>
    <w:rsid w:val="005130A6"/>
    <w:rsid w:val="00514A43"/>
    <w:rsid w:val="00514C6B"/>
    <w:rsid w:val="00515AC0"/>
    <w:rsid w:val="00520322"/>
    <w:rsid w:val="005203AE"/>
    <w:rsid w:val="00520470"/>
    <w:rsid w:val="005222F7"/>
    <w:rsid w:val="005226C2"/>
    <w:rsid w:val="00522776"/>
    <w:rsid w:val="00522934"/>
    <w:rsid w:val="00522ACC"/>
    <w:rsid w:val="005234DA"/>
    <w:rsid w:val="00524333"/>
    <w:rsid w:val="005248EC"/>
    <w:rsid w:val="00524F12"/>
    <w:rsid w:val="0052543E"/>
    <w:rsid w:val="00525C9E"/>
    <w:rsid w:val="00526B02"/>
    <w:rsid w:val="00526CA3"/>
    <w:rsid w:val="00530389"/>
    <w:rsid w:val="00531474"/>
    <w:rsid w:val="005315E0"/>
    <w:rsid w:val="00531620"/>
    <w:rsid w:val="00532971"/>
    <w:rsid w:val="00532BC6"/>
    <w:rsid w:val="00533275"/>
    <w:rsid w:val="00533A15"/>
    <w:rsid w:val="00533CD8"/>
    <w:rsid w:val="00534460"/>
    <w:rsid w:val="005349B1"/>
    <w:rsid w:val="00534FD7"/>
    <w:rsid w:val="00535264"/>
    <w:rsid w:val="00535645"/>
    <w:rsid w:val="00537D00"/>
    <w:rsid w:val="00542507"/>
    <w:rsid w:val="00542A00"/>
    <w:rsid w:val="00542EF9"/>
    <w:rsid w:val="005434C1"/>
    <w:rsid w:val="005438AB"/>
    <w:rsid w:val="005440C2"/>
    <w:rsid w:val="00544399"/>
    <w:rsid w:val="00544988"/>
    <w:rsid w:val="00545B18"/>
    <w:rsid w:val="00546C7B"/>
    <w:rsid w:val="005506E6"/>
    <w:rsid w:val="00551DC9"/>
    <w:rsid w:val="0055229E"/>
    <w:rsid w:val="00552F9B"/>
    <w:rsid w:val="00553C98"/>
    <w:rsid w:val="005542BE"/>
    <w:rsid w:val="00554767"/>
    <w:rsid w:val="0055477E"/>
    <w:rsid w:val="00554E0B"/>
    <w:rsid w:val="00555923"/>
    <w:rsid w:val="00555C3D"/>
    <w:rsid w:val="005565E3"/>
    <w:rsid w:val="0055694F"/>
    <w:rsid w:val="00557B93"/>
    <w:rsid w:val="005614A0"/>
    <w:rsid w:val="00562852"/>
    <w:rsid w:val="00563845"/>
    <w:rsid w:val="00567354"/>
    <w:rsid w:val="00567A34"/>
    <w:rsid w:val="00567A42"/>
    <w:rsid w:val="00567EFF"/>
    <w:rsid w:val="00570EC8"/>
    <w:rsid w:val="0057254E"/>
    <w:rsid w:val="00573092"/>
    <w:rsid w:val="00573C5F"/>
    <w:rsid w:val="0057440C"/>
    <w:rsid w:val="00574F87"/>
    <w:rsid w:val="005752E1"/>
    <w:rsid w:val="005761B1"/>
    <w:rsid w:val="005769CA"/>
    <w:rsid w:val="00576A7E"/>
    <w:rsid w:val="00576BD3"/>
    <w:rsid w:val="00577A69"/>
    <w:rsid w:val="00577BFA"/>
    <w:rsid w:val="0058202E"/>
    <w:rsid w:val="00582BD1"/>
    <w:rsid w:val="00583DD6"/>
    <w:rsid w:val="00583F45"/>
    <w:rsid w:val="00585D58"/>
    <w:rsid w:val="00585EC1"/>
    <w:rsid w:val="005873C9"/>
    <w:rsid w:val="00590B80"/>
    <w:rsid w:val="005913F6"/>
    <w:rsid w:val="00591EDB"/>
    <w:rsid w:val="005922DB"/>
    <w:rsid w:val="00592CC5"/>
    <w:rsid w:val="00592D21"/>
    <w:rsid w:val="00594332"/>
    <w:rsid w:val="00594AFC"/>
    <w:rsid w:val="00594C27"/>
    <w:rsid w:val="005969B6"/>
    <w:rsid w:val="00596DBD"/>
    <w:rsid w:val="0059793C"/>
    <w:rsid w:val="005979CD"/>
    <w:rsid w:val="005A0CD6"/>
    <w:rsid w:val="005A0E8C"/>
    <w:rsid w:val="005A13EB"/>
    <w:rsid w:val="005A1735"/>
    <w:rsid w:val="005A2A82"/>
    <w:rsid w:val="005A3728"/>
    <w:rsid w:val="005A40C4"/>
    <w:rsid w:val="005A452F"/>
    <w:rsid w:val="005A45DC"/>
    <w:rsid w:val="005A49DD"/>
    <w:rsid w:val="005A4F49"/>
    <w:rsid w:val="005A50E0"/>
    <w:rsid w:val="005A598C"/>
    <w:rsid w:val="005A59FF"/>
    <w:rsid w:val="005A5F88"/>
    <w:rsid w:val="005A6CA5"/>
    <w:rsid w:val="005A7B1E"/>
    <w:rsid w:val="005B1C62"/>
    <w:rsid w:val="005B2728"/>
    <w:rsid w:val="005B3AAC"/>
    <w:rsid w:val="005B6E5D"/>
    <w:rsid w:val="005B7592"/>
    <w:rsid w:val="005B7F91"/>
    <w:rsid w:val="005C01C2"/>
    <w:rsid w:val="005C051D"/>
    <w:rsid w:val="005C2051"/>
    <w:rsid w:val="005C2530"/>
    <w:rsid w:val="005C2858"/>
    <w:rsid w:val="005C2BAF"/>
    <w:rsid w:val="005C2C3D"/>
    <w:rsid w:val="005C3AA1"/>
    <w:rsid w:val="005C3ACE"/>
    <w:rsid w:val="005C4215"/>
    <w:rsid w:val="005C46A4"/>
    <w:rsid w:val="005C56A9"/>
    <w:rsid w:val="005D20A7"/>
    <w:rsid w:val="005D20E7"/>
    <w:rsid w:val="005D2A79"/>
    <w:rsid w:val="005D2ADD"/>
    <w:rsid w:val="005D2E88"/>
    <w:rsid w:val="005D3190"/>
    <w:rsid w:val="005D3846"/>
    <w:rsid w:val="005D3D2B"/>
    <w:rsid w:val="005D3E66"/>
    <w:rsid w:val="005D50D8"/>
    <w:rsid w:val="005E0008"/>
    <w:rsid w:val="005E03C5"/>
    <w:rsid w:val="005E0662"/>
    <w:rsid w:val="005E0A8E"/>
    <w:rsid w:val="005E1180"/>
    <w:rsid w:val="005E2021"/>
    <w:rsid w:val="005E20D1"/>
    <w:rsid w:val="005E241B"/>
    <w:rsid w:val="005E32E7"/>
    <w:rsid w:val="005E3E82"/>
    <w:rsid w:val="005E4A7E"/>
    <w:rsid w:val="005E50EF"/>
    <w:rsid w:val="005E5612"/>
    <w:rsid w:val="005E574D"/>
    <w:rsid w:val="005E6454"/>
    <w:rsid w:val="005E6586"/>
    <w:rsid w:val="005E6DED"/>
    <w:rsid w:val="005E6E65"/>
    <w:rsid w:val="005E6E8B"/>
    <w:rsid w:val="005E7207"/>
    <w:rsid w:val="005F0ADB"/>
    <w:rsid w:val="005F103A"/>
    <w:rsid w:val="005F355A"/>
    <w:rsid w:val="005F3A0F"/>
    <w:rsid w:val="005F3A99"/>
    <w:rsid w:val="005F3B11"/>
    <w:rsid w:val="005F49A0"/>
    <w:rsid w:val="005F5723"/>
    <w:rsid w:val="005F663A"/>
    <w:rsid w:val="005F679D"/>
    <w:rsid w:val="005F6A32"/>
    <w:rsid w:val="005F6B9A"/>
    <w:rsid w:val="005F6DE3"/>
    <w:rsid w:val="005F7A9B"/>
    <w:rsid w:val="006010D1"/>
    <w:rsid w:val="00601E24"/>
    <w:rsid w:val="00602853"/>
    <w:rsid w:val="00604956"/>
    <w:rsid w:val="00605BE8"/>
    <w:rsid w:val="00605FDF"/>
    <w:rsid w:val="006066F8"/>
    <w:rsid w:val="00606F14"/>
    <w:rsid w:val="00612E25"/>
    <w:rsid w:val="006147F2"/>
    <w:rsid w:val="00615BD7"/>
    <w:rsid w:val="00615C19"/>
    <w:rsid w:val="00616189"/>
    <w:rsid w:val="00616254"/>
    <w:rsid w:val="00617440"/>
    <w:rsid w:val="00617537"/>
    <w:rsid w:val="006179F9"/>
    <w:rsid w:val="00617E82"/>
    <w:rsid w:val="006205CA"/>
    <w:rsid w:val="006211D5"/>
    <w:rsid w:val="0062218A"/>
    <w:rsid w:val="00622EC6"/>
    <w:rsid w:val="0062378C"/>
    <w:rsid w:val="00623E5A"/>
    <w:rsid w:val="006244E7"/>
    <w:rsid w:val="006246BE"/>
    <w:rsid w:val="00625052"/>
    <w:rsid w:val="00626428"/>
    <w:rsid w:val="00630831"/>
    <w:rsid w:val="00630B0F"/>
    <w:rsid w:val="00631535"/>
    <w:rsid w:val="00632A27"/>
    <w:rsid w:val="00633273"/>
    <w:rsid w:val="006358F4"/>
    <w:rsid w:val="00635DF1"/>
    <w:rsid w:val="00636F67"/>
    <w:rsid w:val="0063765E"/>
    <w:rsid w:val="00637DCD"/>
    <w:rsid w:val="0064009A"/>
    <w:rsid w:val="00640DCE"/>
    <w:rsid w:val="00641865"/>
    <w:rsid w:val="00642056"/>
    <w:rsid w:val="0064205C"/>
    <w:rsid w:val="00642472"/>
    <w:rsid w:val="006429E2"/>
    <w:rsid w:val="00644067"/>
    <w:rsid w:val="006464CC"/>
    <w:rsid w:val="00647A60"/>
    <w:rsid w:val="00647CF4"/>
    <w:rsid w:val="006500C6"/>
    <w:rsid w:val="00651EA1"/>
    <w:rsid w:val="00652342"/>
    <w:rsid w:val="00652AB9"/>
    <w:rsid w:val="006534F5"/>
    <w:rsid w:val="00653CDB"/>
    <w:rsid w:val="006569B5"/>
    <w:rsid w:val="00656C80"/>
    <w:rsid w:val="00656F42"/>
    <w:rsid w:val="00661ECF"/>
    <w:rsid w:val="00662364"/>
    <w:rsid w:val="006639D5"/>
    <w:rsid w:val="00663C41"/>
    <w:rsid w:val="0066410C"/>
    <w:rsid w:val="00664500"/>
    <w:rsid w:val="0066537A"/>
    <w:rsid w:val="00665EF0"/>
    <w:rsid w:val="00667D19"/>
    <w:rsid w:val="00670356"/>
    <w:rsid w:val="006706FA"/>
    <w:rsid w:val="006708B7"/>
    <w:rsid w:val="0067104C"/>
    <w:rsid w:val="0067236B"/>
    <w:rsid w:val="00672472"/>
    <w:rsid w:val="00672A43"/>
    <w:rsid w:val="006741FC"/>
    <w:rsid w:val="00675786"/>
    <w:rsid w:val="00677A80"/>
    <w:rsid w:val="00680156"/>
    <w:rsid w:val="006831DE"/>
    <w:rsid w:val="0068362C"/>
    <w:rsid w:val="0068379D"/>
    <w:rsid w:val="00683C70"/>
    <w:rsid w:val="006869B1"/>
    <w:rsid w:val="0068779A"/>
    <w:rsid w:val="00691490"/>
    <w:rsid w:val="0069187F"/>
    <w:rsid w:val="00692AFC"/>
    <w:rsid w:val="006930BA"/>
    <w:rsid w:val="00694211"/>
    <w:rsid w:val="0069510C"/>
    <w:rsid w:val="0069684D"/>
    <w:rsid w:val="00696CD6"/>
    <w:rsid w:val="00697124"/>
    <w:rsid w:val="0069748E"/>
    <w:rsid w:val="00697CD1"/>
    <w:rsid w:val="006A0247"/>
    <w:rsid w:val="006A0A26"/>
    <w:rsid w:val="006A0E07"/>
    <w:rsid w:val="006A145B"/>
    <w:rsid w:val="006A2855"/>
    <w:rsid w:val="006A400C"/>
    <w:rsid w:val="006A4EC8"/>
    <w:rsid w:val="006A648A"/>
    <w:rsid w:val="006A675E"/>
    <w:rsid w:val="006A697B"/>
    <w:rsid w:val="006A6A3E"/>
    <w:rsid w:val="006A6A76"/>
    <w:rsid w:val="006B06E6"/>
    <w:rsid w:val="006B19A7"/>
    <w:rsid w:val="006B289F"/>
    <w:rsid w:val="006B384E"/>
    <w:rsid w:val="006B4718"/>
    <w:rsid w:val="006B48B6"/>
    <w:rsid w:val="006B48E6"/>
    <w:rsid w:val="006B4E08"/>
    <w:rsid w:val="006B525E"/>
    <w:rsid w:val="006B5352"/>
    <w:rsid w:val="006B6827"/>
    <w:rsid w:val="006B6EF3"/>
    <w:rsid w:val="006B767B"/>
    <w:rsid w:val="006C0098"/>
    <w:rsid w:val="006C0839"/>
    <w:rsid w:val="006C158A"/>
    <w:rsid w:val="006C261B"/>
    <w:rsid w:val="006C280E"/>
    <w:rsid w:val="006C2879"/>
    <w:rsid w:val="006C2C5F"/>
    <w:rsid w:val="006C40CE"/>
    <w:rsid w:val="006C6C6C"/>
    <w:rsid w:val="006C6EEC"/>
    <w:rsid w:val="006C6F5B"/>
    <w:rsid w:val="006D0CD3"/>
    <w:rsid w:val="006D1560"/>
    <w:rsid w:val="006D1BD7"/>
    <w:rsid w:val="006D2ABE"/>
    <w:rsid w:val="006D330D"/>
    <w:rsid w:val="006D35A1"/>
    <w:rsid w:val="006D3AC3"/>
    <w:rsid w:val="006D43DD"/>
    <w:rsid w:val="006D45D7"/>
    <w:rsid w:val="006D48AF"/>
    <w:rsid w:val="006D4BA0"/>
    <w:rsid w:val="006D54AF"/>
    <w:rsid w:val="006D634D"/>
    <w:rsid w:val="006D7257"/>
    <w:rsid w:val="006E0D73"/>
    <w:rsid w:val="006E1217"/>
    <w:rsid w:val="006E238C"/>
    <w:rsid w:val="006E28D7"/>
    <w:rsid w:val="006E2A55"/>
    <w:rsid w:val="006E2ED6"/>
    <w:rsid w:val="006E3B57"/>
    <w:rsid w:val="006E3F89"/>
    <w:rsid w:val="006E454E"/>
    <w:rsid w:val="006E4ECA"/>
    <w:rsid w:val="006E616D"/>
    <w:rsid w:val="006E6265"/>
    <w:rsid w:val="006E67CD"/>
    <w:rsid w:val="006E72DB"/>
    <w:rsid w:val="006E7368"/>
    <w:rsid w:val="006F1FCF"/>
    <w:rsid w:val="006F2355"/>
    <w:rsid w:val="006F299C"/>
    <w:rsid w:val="006F3098"/>
    <w:rsid w:val="006F39C9"/>
    <w:rsid w:val="006F39E3"/>
    <w:rsid w:val="006F3BDE"/>
    <w:rsid w:val="006F3EC0"/>
    <w:rsid w:val="006F47B1"/>
    <w:rsid w:val="006F48D6"/>
    <w:rsid w:val="006F61D5"/>
    <w:rsid w:val="00701B56"/>
    <w:rsid w:val="007027C0"/>
    <w:rsid w:val="00703364"/>
    <w:rsid w:val="0070393A"/>
    <w:rsid w:val="00703A9C"/>
    <w:rsid w:val="00703ACF"/>
    <w:rsid w:val="00703FBB"/>
    <w:rsid w:val="00704552"/>
    <w:rsid w:val="007050FC"/>
    <w:rsid w:val="00705B95"/>
    <w:rsid w:val="00706EFA"/>
    <w:rsid w:val="0070713C"/>
    <w:rsid w:val="007075BB"/>
    <w:rsid w:val="00710501"/>
    <w:rsid w:val="007106DF"/>
    <w:rsid w:val="00710EFD"/>
    <w:rsid w:val="00711061"/>
    <w:rsid w:val="00712693"/>
    <w:rsid w:val="00712D31"/>
    <w:rsid w:val="00713376"/>
    <w:rsid w:val="00714762"/>
    <w:rsid w:val="00714C28"/>
    <w:rsid w:val="0071563C"/>
    <w:rsid w:val="00715807"/>
    <w:rsid w:val="00717E0F"/>
    <w:rsid w:val="00722B02"/>
    <w:rsid w:val="00723501"/>
    <w:rsid w:val="00723EB4"/>
    <w:rsid w:val="00724C3D"/>
    <w:rsid w:val="00725BB0"/>
    <w:rsid w:val="00725D8A"/>
    <w:rsid w:val="00725F8A"/>
    <w:rsid w:val="0072789E"/>
    <w:rsid w:val="00730008"/>
    <w:rsid w:val="00730AE9"/>
    <w:rsid w:val="00730BB6"/>
    <w:rsid w:val="00731596"/>
    <w:rsid w:val="00731F33"/>
    <w:rsid w:val="00732694"/>
    <w:rsid w:val="00732959"/>
    <w:rsid w:val="00733621"/>
    <w:rsid w:val="0073382D"/>
    <w:rsid w:val="00735760"/>
    <w:rsid w:val="00735B2B"/>
    <w:rsid w:val="00735C5B"/>
    <w:rsid w:val="007365D5"/>
    <w:rsid w:val="00737A70"/>
    <w:rsid w:val="00737B4C"/>
    <w:rsid w:val="0074200F"/>
    <w:rsid w:val="00742BF7"/>
    <w:rsid w:val="007433C8"/>
    <w:rsid w:val="00744F92"/>
    <w:rsid w:val="0074529E"/>
    <w:rsid w:val="00745AD0"/>
    <w:rsid w:val="00746C64"/>
    <w:rsid w:val="0075077A"/>
    <w:rsid w:val="00750C31"/>
    <w:rsid w:val="007519FD"/>
    <w:rsid w:val="0075275B"/>
    <w:rsid w:val="00753B41"/>
    <w:rsid w:val="00754780"/>
    <w:rsid w:val="00755881"/>
    <w:rsid w:val="00756DE1"/>
    <w:rsid w:val="0075703A"/>
    <w:rsid w:val="00761CF8"/>
    <w:rsid w:val="00764E37"/>
    <w:rsid w:val="00765674"/>
    <w:rsid w:val="00766B8E"/>
    <w:rsid w:val="00766D04"/>
    <w:rsid w:val="00766D90"/>
    <w:rsid w:val="00767162"/>
    <w:rsid w:val="00767C4E"/>
    <w:rsid w:val="00767CB1"/>
    <w:rsid w:val="007701E9"/>
    <w:rsid w:val="007701F6"/>
    <w:rsid w:val="00771B52"/>
    <w:rsid w:val="0077455C"/>
    <w:rsid w:val="00774F88"/>
    <w:rsid w:val="007758CE"/>
    <w:rsid w:val="00775C83"/>
    <w:rsid w:val="007775C4"/>
    <w:rsid w:val="00777D42"/>
    <w:rsid w:val="00780089"/>
    <w:rsid w:val="007809E9"/>
    <w:rsid w:val="00780B2D"/>
    <w:rsid w:val="00780D09"/>
    <w:rsid w:val="00780F4C"/>
    <w:rsid w:val="00781A23"/>
    <w:rsid w:val="00783376"/>
    <w:rsid w:val="007848EB"/>
    <w:rsid w:val="00785678"/>
    <w:rsid w:val="00785D74"/>
    <w:rsid w:val="00786380"/>
    <w:rsid w:val="00787757"/>
    <w:rsid w:val="007906AA"/>
    <w:rsid w:val="00790D4D"/>
    <w:rsid w:val="00792281"/>
    <w:rsid w:val="00792901"/>
    <w:rsid w:val="00792FD8"/>
    <w:rsid w:val="00793008"/>
    <w:rsid w:val="00793346"/>
    <w:rsid w:val="007939D4"/>
    <w:rsid w:val="00794CA4"/>
    <w:rsid w:val="007955C9"/>
    <w:rsid w:val="00795714"/>
    <w:rsid w:val="00795D23"/>
    <w:rsid w:val="00795D25"/>
    <w:rsid w:val="00796917"/>
    <w:rsid w:val="00796D75"/>
    <w:rsid w:val="00797234"/>
    <w:rsid w:val="00797EBC"/>
    <w:rsid w:val="007A0622"/>
    <w:rsid w:val="007A0C1E"/>
    <w:rsid w:val="007A1580"/>
    <w:rsid w:val="007A1751"/>
    <w:rsid w:val="007A1F8D"/>
    <w:rsid w:val="007A20D8"/>
    <w:rsid w:val="007A2D8C"/>
    <w:rsid w:val="007A3540"/>
    <w:rsid w:val="007A381B"/>
    <w:rsid w:val="007A47D4"/>
    <w:rsid w:val="007A6594"/>
    <w:rsid w:val="007B036C"/>
    <w:rsid w:val="007B0ED3"/>
    <w:rsid w:val="007B24E2"/>
    <w:rsid w:val="007B298B"/>
    <w:rsid w:val="007B305E"/>
    <w:rsid w:val="007B4418"/>
    <w:rsid w:val="007B5323"/>
    <w:rsid w:val="007B636A"/>
    <w:rsid w:val="007B63B6"/>
    <w:rsid w:val="007B7B52"/>
    <w:rsid w:val="007B7E87"/>
    <w:rsid w:val="007C095E"/>
    <w:rsid w:val="007C1759"/>
    <w:rsid w:val="007C1E2B"/>
    <w:rsid w:val="007C1E76"/>
    <w:rsid w:val="007C3917"/>
    <w:rsid w:val="007C3E10"/>
    <w:rsid w:val="007C40BB"/>
    <w:rsid w:val="007C4AA7"/>
    <w:rsid w:val="007C61F9"/>
    <w:rsid w:val="007C6DED"/>
    <w:rsid w:val="007C70F0"/>
    <w:rsid w:val="007D1016"/>
    <w:rsid w:val="007D1986"/>
    <w:rsid w:val="007D2ABA"/>
    <w:rsid w:val="007D33A9"/>
    <w:rsid w:val="007D3BC8"/>
    <w:rsid w:val="007D3EC1"/>
    <w:rsid w:val="007D58EF"/>
    <w:rsid w:val="007E080E"/>
    <w:rsid w:val="007E0FBD"/>
    <w:rsid w:val="007E2A80"/>
    <w:rsid w:val="007E3667"/>
    <w:rsid w:val="007E369F"/>
    <w:rsid w:val="007E3E56"/>
    <w:rsid w:val="007E4184"/>
    <w:rsid w:val="007E41D7"/>
    <w:rsid w:val="007E42E3"/>
    <w:rsid w:val="007E4C71"/>
    <w:rsid w:val="007E5176"/>
    <w:rsid w:val="007E539F"/>
    <w:rsid w:val="007E53FA"/>
    <w:rsid w:val="007E544C"/>
    <w:rsid w:val="007E5522"/>
    <w:rsid w:val="007F0688"/>
    <w:rsid w:val="007F0975"/>
    <w:rsid w:val="007F1BC9"/>
    <w:rsid w:val="007F1DE8"/>
    <w:rsid w:val="007F296F"/>
    <w:rsid w:val="007F67E0"/>
    <w:rsid w:val="007F70EC"/>
    <w:rsid w:val="007F70F4"/>
    <w:rsid w:val="00800E01"/>
    <w:rsid w:val="00802CB9"/>
    <w:rsid w:val="00802D07"/>
    <w:rsid w:val="00803F9C"/>
    <w:rsid w:val="0080484A"/>
    <w:rsid w:val="0080509E"/>
    <w:rsid w:val="00805924"/>
    <w:rsid w:val="00805AE4"/>
    <w:rsid w:val="00806A9B"/>
    <w:rsid w:val="00806BB3"/>
    <w:rsid w:val="00807218"/>
    <w:rsid w:val="008105A7"/>
    <w:rsid w:val="00811F40"/>
    <w:rsid w:val="0081242A"/>
    <w:rsid w:val="008139DE"/>
    <w:rsid w:val="00813B5A"/>
    <w:rsid w:val="00814293"/>
    <w:rsid w:val="0081519D"/>
    <w:rsid w:val="00815C24"/>
    <w:rsid w:val="008167B3"/>
    <w:rsid w:val="00816CF6"/>
    <w:rsid w:val="00820EA7"/>
    <w:rsid w:val="00822F4A"/>
    <w:rsid w:val="008240B7"/>
    <w:rsid w:val="0082434C"/>
    <w:rsid w:val="00825378"/>
    <w:rsid w:val="00825F59"/>
    <w:rsid w:val="008260DF"/>
    <w:rsid w:val="00826148"/>
    <w:rsid w:val="00826445"/>
    <w:rsid w:val="00826664"/>
    <w:rsid w:val="00827AFA"/>
    <w:rsid w:val="00827C57"/>
    <w:rsid w:val="00827F07"/>
    <w:rsid w:val="00830210"/>
    <w:rsid w:val="00830B87"/>
    <w:rsid w:val="00831181"/>
    <w:rsid w:val="00831D0A"/>
    <w:rsid w:val="00831D9E"/>
    <w:rsid w:val="008321FA"/>
    <w:rsid w:val="00833508"/>
    <w:rsid w:val="00833F1B"/>
    <w:rsid w:val="00834310"/>
    <w:rsid w:val="00834F21"/>
    <w:rsid w:val="00835036"/>
    <w:rsid w:val="0084341D"/>
    <w:rsid w:val="00843421"/>
    <w:rsid w:val="008441C3"/>
    <w:rsid w:val="00845912"/>
    <w:rsid w:val="008477A6"/>
    <w:rsid w:val="00847F60"/>
    <w:rsid w:val="0085116A"/>
    <w:rsid w:val="0085176A"/>
    <w:rsid w:val="0085225A"/>
    <w:rsid w:val="008535B9"/>
    <w:rsid w:val="00853D4F"/>
    <w:rsid w:val="00853D76"/>
    <w:rsid w:val="00854717"/>
    <w:rsid w:val="00855567"/>
    <w:rsid w:val="00861476"/>
    <w:rsid w:val="008614B8"/>
    <w:rsid w:val="0086201E"/>
    <w:rsid w:val="008622F6"/>
    <w:rsid w:val="0086279E"/>
    <w:rsid w:val="00863C61"/>
    <w:rsid w:val="008647AE"/>
    <w:rsid w:val="00864DED"/>
    <w:rsid w:val="00865BED"/>
    <w:rsid w:val="00866319"/>
    <w:rsid w:val="008663B6"/>
    <w:rsid w:val="008669A1"/>
    <w:rsid w:val="00870E00"/>
    <w:rsid w:val="00871DB0"/>
    <w:rsid w:val="00872980"/>
    <w:rsid w:val="00873627"/>
    <w:rsid w:val="00874610"/>
    <w:rsid w:val="00874682"/>
    <w:rsid w:val="0087549B"/>
    <w:rsid w:val="00876635"/>
    <w:rsid w:val="008770C2"/>
    <w:rsid w:val="00880DEA"/>
    <w:rsid w:val="008812F3"/>
    <w:rsid w:val="00881865"/>
    <w:rsid w:val="00883624"/>
    <w:rsid w:val="0088366A"/>
    <w:rsid w:val="0088399D"/>
    <w:rsid w:val="00885A0B"/>
    <w:rsid w:val="00885BBA"/>
    <w:rsid w:val="00886D62"/>
    <w:rsid w:val="0088742F"/>
    <w:rsid w:val="00890193"/>
    <w:rsid w:val="0089062C"/>
    <w:rsid w:val="00890B6E"/>
    <w:rsid w:val="008911DF"/>
    <w:rsid w:val="00892007"/>
    <w:rsid w:val="008931A3"/>
    <w:rsid w:val="00893ED9"/>
    <w:rsid w:val="008943BB"/>
    <w:rsid w:val="0089496F"/>
    <w:rsid w:val="008951D3"/>
    <w:rsid w:val="008954BF"/>
    <w:rsid w:val="0089557B"/>
    <w:rsid w:val="00895953"/>
    <w:rsid w:val="00896B60"/>
    <w:rsid w:val="00897202"/>
    <w:rsid w:val="008A1656"/>
    <w:rsid w:val="008A1A16"/>
    <w:rsid w:val="008A1C47"/>
    <w:rsid w:val="008A1D48"/>
    <w:rsid w:val="008A3FB6"/>
    <w:rsid w:val="008A4BED"/>
    <w:rsid w:val="008A6DAE"/>
    <w:rsid w:val="008A78B6"/>
    <w:rsid w:val="008A7BC3"/>
    <w:rsid w:val="008B3912"/>
    <w:rsid w:val="008B3D72"/>
    <w:rsid w:val="008B417D"/>
    <w:rsid w:val="008B4278"/>
    <w:rsid w:val="008B42CB"/>
    <w:rsid w:val="008B476D"/>
    <w:rsid w:val="008B488E"/>
    <w:rsid w:val="008B5978"/>
    <w:rsid w:val="008B7187"/>
    <w:rsid w:val="008C0140"/>
    <w:rsid w:val="008C0CDA"/>
    <w:rsid w:val="008C13D3"/>
    <w:rsid w:val="008C1488"/>
    <w:rsid w:val="008C180D"/>
    <w:rsid w:val="008C1BEA"/>
    <w:rsid w:val="008C2C15"/>
    <w:rsid w:val="008C2EB9"/>
    <w:rsid w:val="008C3550"/>
    <w:rsid w:val="008C4496"/>
    <w:rsid w:val="008C4B89"/>
    <w:rsid w:val="008C53F3"/>
    <w:rsid w:val="008C5591"/>
    <w:rsid w:val="008C5949"/>
    <w:rsid w:val="008D0AE2"/>
    <w:rsid w:val="008D1B48"/>
    <w:rsid w:val="008D1D15"/>
    <w:rsid w:val="008D2255"/>
    <w:rsid w:val="008D23DC"/>
    <w:rsid w:val="008D2A86"/>
    <w:rsid w:val="008D2D66"/>
    <w:rsid w:val="008D37F1"/>
    <w:rsid w:val="008D3B5F"/>
    <w:rsid w:val="008D41DC"/>
    <w:rsid w:val="008D4AB6"/>
    <w:rsid w:val="008D5791"/>
    <w:rsid w:val="008D6262"/>
    <w:rsid w:val="008D6FA6"/>
    <w:rsid w:val="008D769A"/>
    <w:rsid w:val="008D7C0F"/>
    <w:rsid w:val="008E0CC1"/>
    <w:rsid w:val="008E3923"/>
    <w:rsid w:val="008E452D"/>
    <w:rsid w:val="008E5162"/>
    <w:rsid w:val="008E52BD"/>
    <w:rsid w:val="008E5FBC"/>
    <w:rsid w:val="008E69A7"/>
    <w:rsid w:val="008E7821"/>
    <w:rsid w:val="008F03DE"/>
    <w:rsid w:val="008F062C"/>
    <w:rsid w:val="008F0880"/>
    <w:rsid w:val="008F0DF4"/>
    <w:rsid w:val="008F0F09"/>
    <w:rsid w:val="008F131A"/>
    <w:rsid w:val="008F1646"/>
    <w:rsid w:val="008F1BA2"/>
    <w:rsid w:val="008F1DB9"/>
    <w:rsid w:val="008F2834"/>
    <w:rsid w:val="008F35B2"/>
    <w:rsid w:val="008F407E"/>
    <w:rsid w:val="008F4D3D"/>
    <w:rsid w:val="008F6092"/>
    <w:rsid w:val="008F61AB"/>
    <w:rsid w:val="008F64B0"/>
    <w:rsid w:val="008F6A3D"/>
    <w:rsid w:val="008F76CC"/>
    <w:rsid w:val="008F7F75"/>
    <w:rsid w:val="00901765"/>
    <w:rsid w:val="00902AAF"/>
    <w:rsid w:val="00902B62"/>
    <w:rsid w:val="00902F8F"/>
    <w:rsid w:val="00902FA9"/>
    <w:rsid w:val="00903100"/>
    <w:rsid w:val="0090335D"/>
    <w:rsid w:val="009062E0"/>
    <w:rsid w:val="0090783C"/>
    <w:rsid w:val="009100A6"/>
    <w:rsid w:val="00910746"/>
    <w:rsid w:val="00910A15"/>
    <w:rsid w:val="00910ECA"/>
    <w:rsid w:val="009115BC"/>
    <w:rsid w:val="009121D2"/>
    <w:rsid w:val="00912326"/>
    <w:rsid w:val="00912F44"/>
    <w:rsid w:val="00913EEC"/>
    <w:rsid w:val="009140F3"/>
    <w:rsid w:val="00914FFF"/>
    <w:rsid w:val="009155C0"/>
    <w:rsid w:val="00915CE8"/>
    <w:rsid w:val="00915D22"/>
    <w:rsid w:val="009160C8"/>
    <w:rsid w:val="00917C19"/>
    <w:rsid w:val="00922A2C"/>
    <w:rsid w:val="009241B7"/>
    <w:rsid w:val="00924EC4"/>
    <w:rsid w:val="0092514C"/>
    <w:rsid w:val="00925A2D"/>
    <w:rsid w:val="00925BF3"/>
    <w:rsid w:val="009269E1"/>
    <w:rsid w:val="00926B2A"/>
    <w:rsid w:val="00926BFF"/>
    <w:rsid w:val="00926DD9"/>
    <w:rsid w:val="00930321"/>
    <w:rsid w:val="00930418"/>
    <w:rsid w:val="00931573"/>
    <w:rsid w:val="009318E9"/>
    <w:rsid w:val="00931E34"/>
    <w:rsid w:val="00932120"/>
    <w:rsid w:val="0093343F"/>
    <w:rsid w:val="009335D2"/>
    <w:rsid w:val="00934059"/>
    <w:rsid w:val="00935E27"/>
    <w:rsid w:val="00936063"/>
    <w:rsid w:val="0093649B"/>
    <w:rsid w:val="009369D7"/>
    <w:rsid w:val="009404EA"/>
    <w:rsid w:val="009415B1"/>
    <w:rsid w:val="00941EB2"/>
    <w:rsid w:val="009424A8"/>
    <w:rsid w:val="0094382A"/>
    <w:rsid w:val="00943A38"/>
    <w:rsid w:val="00944186"/>
    <w:rsid w:val="0094436C"/>
    <w:rsid w:val="00945648"/>
    <w:rsid w:val="0094583A"/>
    <w:rsid w:val="00946DC4"/>
    <w:rsid w:val="00947159"/>
    <w:rsid w:val="009500D2"/>
    <w:rsid w:val="009502BD"/>
    <w:rsid w:val="00951289"/>
    <w:rsid w:val="0095276F"/>
    <w:rsid w:val="009531DA"/>
    <w:rsid w:val="00953684"/>
    <w:rsid w:val="00953D7F"/>
    <w:rsid w:val="0095486D"/>
    <w:rsid w:val="00956B4D"/>
    <w:rsid w:val="009572F4"/>
    <w:rsid w:val="0096045A"/>
    <w:rsid w:val="0096074E"/>
    <w:rsid w:val="00961071"/>
    <w:rsid w:val="009610EE"/>
    <w:rsid w:val="00961440"/>
    <w:rsid w:val="00961858"/>
    <w:rsid w:val="009618AC"/>
    <w:rsid w:val="00961AC0"/>
    <w:rsid w:val="00961DC6"/>
    <w:rsid w:val="0096211B"/>
    <w:rsid w:val="00962C71"/>
    <w:rsid w:val="00963DFC"/>
    <w:rsid w:val="00964BE3"/>
    <w:rsid w:val="0096644E"/>
    <w:rsid w:val="009670F5"/>
    <w:rsid w:val="009674D1"/>
    <w:rsid w:val="009675B1"/>
    <w:rsid w:val="00967F9D"/>
    <w:rsid w:val="00970164"/>
    <w:rsid w:val="00971965"/>
    <w:rsid w:val="0097276D"/>
    <w:rsid w:val="009738CD"/>
    <w:rsid w:val="00973902"/>
    <w:rsid w:val="00973955"/>
    <w:rsid w:val="00974F1D"/>
    <w:rsid w:val="00975830"/>
    <w:rsid w:val="00975DDD"/>
    <w:rsid w:val="00980155"/>
    <w:rsid w:val="00981011"/>
    <w:rsid w:val="00982749"/>
    <w:rsid w:val="00982B02"/>
    <w:rsid w:val="00983238"/>
    <w:rsid w:val="00984875"/>
    <w:rsid w:val="00984E4C"/>
    <w:rsid w:val="0098503C"/>
    <w:rsid w:val="00985045"/>
    <w:rsid w:val="00985396"/>
    <w:rsid w:val="00986EBE"/>
    <w:rsid w:val="009871F9"/>
    <w:rsid w:val="00987816"/>
    <w:rsid w:val="009908CD"/>
    <w:rsid w:val="00991125"/>
    <w:rsid w:val="0099128E"/>
    <w:rsid w:val="00991554"/>
    <w:rsid w:val="0099203C"/>
    <w:rsid w:val="009928E7"/>
    <w:rsid w:val="00992D44"/>
    <w:rsid w:val="00992D7D"/>
    <w:rsid w:val="009939CE"/>
    <w:rsid w:val="00993CDD"/>
    <w:rsid w:val="00993F0A"/>
    <w:rsid w:val="0099475C"/>
    <w:rsid w:val="00994AF5"/>
    <w:rsid w:val="00994C44"/>
    <w:rsid w:val="00994FC9"/>
    <w:rsid w:val="00995853"/>
    <w:rsid w:val="00996A8C"/>
    <w:rsid w:val="00997F66"/>
    <w:rsid w:val="009A075A"/>
    <w:rsid w:val="009A137E"/>
    <w:rsid w:val="009A177B"/>
    <w:rsid w:val="009A1D07"/>
    <w:rsid w:val="009A5135"/>
    <w:rsid w:val="009A5234"/>
    <w:rsid w:val="009A607D"/>
    <w:rsid w:val="009A6ADD"/>
    <w:rsid w:val="009B02B5"/>
    <w:rsid w:val="009B0DD7"/>
    <w:rsid w:val="009B11B6"/>
    <w:rsid w:val="009B1C3B"/>
    <w:rsid w:val="009B22BE"/>
    <w:rsid w:val="009B2801"/>
    <w:rsid w:val="009B2DEA"/>
    <w:rsid w:val="009B4E27"/>
    <w:rsid w:val="009B6859"/>
    <w:rsid w:val="009B6FEE"/>
    <w:rsid w:val="009B7332"/>
    <w:rsid w:val="009B7636"/>
    <w:rsid w:val="009C1173"/>
    <w:rsid w:val="009C16DB"/>
    <w:rsid w:val="009C180D"/>
    <w:rsid w:val="009C2897"/>
    <w:rsid w:val="009C3E9E"/>
    <w:rsid w:val="009C486D"/>
    <w:rsid w:val="009C4D4B"/>
    <w:rsid w:val="009C5535"/>
    <w:rsid w:val="009C7EBB"/>
    <w:rsid w:val="009D07DA"/>
    <w:rsid w:val="009D13E1"/>
    <w:rsid w:val="009D4DA8"/>
    <w:rsid w:val="009D57E0"/>
    <w:rsid w:val="009D5CD7"/>
    <w:rsid w:val="009D6E3F"/>
    <w:rsid w:val="009D7281"/>
    <w:rsid w:val="009D7B8A"/>
    <w:rsid w:val="009E08A1"/>
    <w:rsid w:val="009E1C96"/>
    <w:rsid w:val="009E226C"/>
    <w:rsid w:val="009E27CC"/>
    <w:rsid w:val="009E35A0"/>
    <w:rsid w:val="009E3C70"/>
    <w:rsid w:val="009E427D"/>
    <w:rsid w:val="009F0BB6"/>
    <w:rsid w:val="009F0BC6"/>
    <w:rsid w:val="009F10E7"/>
    <w:rsid w:val="009F112B"/>
    <w:rsid w:val="009F1AD3"/>
    <w:rsid w:val="009F2DFE"/>
    <w:rsid w:val="009F3445"/>
    <w:rsid w:val="009F3B01"/>
    <w:rsid w:val="009F404A"/>
    <w:rsid w:val="009F4BB5"/>
    <w:rsid w:val="009F5180"/>
    <w:rsid w:val="009F5219"/>
    <w:rsid w:val="009F5511"/>
    <w:rsid w:val="009F5E26"/>
    <w:rsid w:val="00A015AD"/>
    <w:rsid w:val="00A01B0B"/>
    <w:rsid w:val="00A02170"/>
    <w:rsid w:val="00A0279D"/>
    <w:rsid w:val="00A027F1"/>
    <w:rsid w:val="00A04C18"/>
    <w:rsid w:val="00A04E26"/>
    <w:rsid w:val="00A05CEE"/>
    <w:rsid w:val="00A073B6"/>
    <w:rsid w:val="00A07E2C"/>
    <w:rsid w:val="00A1004F"/>
    <w:rsid w:val="00A10314"/>
    <w:rsid w:val="00A10FD1"/>
    <w:rsid w:val="00A11874"/>
    <w:rsid w:val="00A1270C"/>
    <w:rsid w:val="00A13749"/>
    <w:rsid w:val="00A137AA"/>
    <w:rsid w:val="00A14B26"/>
    <w:rsid w:val="00A15916"/>
    <w:rsid w:val="00A15971"/>
    <w:rsid w:val="00A1716B"/>
    <w:rsid w:val="00A172E0"/>
    <w:rsid w:val="00A17675"/>
    <w:rsid w:val="00A17BEF"/>
    <w:rsid w:val="00A20259"/>
    <w:rsid w:val="00A20849"/>
    <w:rsid w:val="00A20F2C"/>
    <w:rsid w:val="00A21CFF"/>
    <w:rsid w:val="00A232F1"/>
    <w:rsid w:val="00A245DA"/>
    <w:rsid w:val="00A253E0"/>
    <w:rsid w:val="00A25A96"/>
    <w:rsid w:val="00A26A61"/>
    <w:rsid w:val="00A27461"/>
    <w:rsid w:val="00A27EA9"/>
    <w:rsid w:val="00A3072C"/>
    <w:rsid w:val="00A31E77"/>
    <w:rsid w:val="00A32253"/>
    <w:rsid w:val="00A3356F"/>
    <w:rsid w:val="00A33F14"/>
    <w:rsid w:val="00A36CD5"/>
    <w:rsid w:val="00A36E49"/>
    <w:rsid w:val="00A419C8"/>
    <w:rsid w:val="00A4493E"/>
    <w:rsid w:val="00A455C4"/>
    <w:rsid w:val="00A45BFA"/>
    <w:rsid w:val="00A45D9B"/>
    <w:rsid w:val="00A460EC"/>
    <w:rsid w:val="00A47378"/>
    <w:rsid w:val="00A4757C"/>
    <w:rsid w:val="00A476F8"/>
    <w:rsid w:val="00A47A56"/>
    <w:rsid w:val="00A47EAF"/>
    <w:rsid w:val="00A50A0D"/>
    <w:rsid w:val="00A51009"/>
    <w:rsid w:val="00A5129E"/>
    <w:rsid w:val="00A51479"/>
    <w:rsid w:val="00A521F1"/>
    <w:rsid w:val="00A5326C"/>
    <w:rsid w:val="00A532E2"/>
    <w:rsid w:val="00A53327"/>
    <w:rsid w:val="00A546C7"/>
    <w:rsid w:val="00A54A31"/>
    <w:rsid w:val="00A55150"/>
    <w:rsid w:val="00A55BA9"/>
    <w:rsid w:val="00A568E5"/>
    <w:rsid w:val="00A571D6"/>
    <w:rsid w:val="00A60F6E"/>
    <w:rsid w:val="00A61D10"/>
    <w:rsid w:val="00A634EB"/>
    <w:rsid w:val="00A63872"/>
    <w:rsid w:val="00A63DCE"/>
    <w:rsid w:val="00A65367"/>
    <w:rsid w:val="00A65721"/>
    <w:rsid w:val="00A66FD1"/>
    <w:rsid w:val="00A677DA"/>
    <w:rsid w:val="00A715D6"/>
    <w:rsid w:val="00A71993"/>
    <w:rsid w:val="00A739A7"/>
    <w:rsid w:val="00A73EC5"/>
    <w:rsid w:val="00A748E8"/>
    <w:rsid w:val="00A777F7"/>
    <w:rsid w:val="00A8018B"/>
    <w:rsid w:val="00A81B43"/>
    <w:rsid w:val="00A82581"/>
    <w:rsid w:val="00A82B06"/>
    <w:rsid w:val="00A82C39"/>
    <w:rsid w:val="00A8338B"/>
    <w:rsid w:val="00A83441"/>
    <w:rsid w:val="00A845DC"/>
    <w:rsid w:val="00A85A23"/>
    <w:rsid w:val="00A85BEB"/>
    <w:rsid w:val="00A86030"/>
    <w:rsid w:val="00A86189"/>
    <w:rsid w:val="00A86A19"/>
    <w:rsid w:val="00A86F95"/>
    <w:rsid w:val="00A87202"/>
    <w:rsid w:val="00A876D1"/>
    <w:rsid w:val="00A90069"/>
    <w:rsid w:val="00A91937"/>
    <w:rsid w:val="00A9283D"/>
    <w:rsid w:val="00A92E56"/>
    <w:rsid w:val="00A92F6F"/>
    <w:rsid w:val="00A93ACF"/>
    <w:rsid w:val="00A93BE3"/>
    <w:rsid w:val="00A94224"/>
    <w:rsid w:val="00A9462F"/>
    <w:rsid w:val="00A947A8"/>
    <w:rsid w:val="00A94B51"/>
    <w:rsid w:val="00A9689B"/>
    <w:rsid w:val="00AA0EA0"/>
    <w:rsid w:val="00AA1A88"/>
    <w:rsid w:val="00AA1D1A"/>
    <w:rsid w:val="00AA2A0E"/>
    <w:rsid w:val="00AA3C32"/>
    <w:rsid w:val="00AA3DE9"/>
    <w:rsid w:val="00AA441C"/>
    <w:rsid w:val="00AA45CA"/>
    <w:rsid w:val="00AA465E"/>
    <w:rsid w:val="00AA5509"/>
    <w:rsid w:val="00AA640F"/>
    <w:rsid w:val="00AA7091"/>
    <w:rsid w:val="00AB00A1"/>
    <w:rsid w:val="00AB10B3"/>
    <w:rsid w:val="00AB1B68"/>
    <w:rsid w:val="00AB2FF8"/>
    <w:rsid w:val="00AB3784"/>
    <w:rsid w:val="00AB3FFA"/>
    <w:rsid w:val="00AB41EC"/>
    <w:rsid w:val="00AB560B"/>
    <w:rsid w:val="00AB5AE6"/>
    <w:rsid w:val="00AB68FA"/>
    <w:rsid w:val="00AB6DB4"/>
    <w:rsid w:val="00AB6DC9"/>
    <w:rsid w:val="00AB7817"/>
    <w:rsid w:val="00AB79EE"/>
    <w:rsid w:val="00AB7D3C"/>
    <w:rsid w:val="00AC060B"/>
    <w:rsid w:val="00AC11E1"/>
    <w:rsid w:val="00AC1278"/>
    <w:rsid w:val="00AC3803"/>
    <w:rsid w:val="00AC4728"/>
    <w:rsid w:val="00AC4831"/>
    <w:rsid w:val="00AC4DCC"/>
    <w:rsid w:val="00AC5291"/>
    <w:rsid w:val="00AD01CF"/>
    <w:rsid w:val="00AD0B81"/>
    <w:rsid w:val="00AD0C82"/>
    <w:rsid w:val="00AD123D"/>
    <w:rsid w:val="00AD1370"/>
    <w:rsid w:val="00AD2020"/>
    <w:rsid w:val="00AD302E"/>
    <w:rsid w:val="00AD3C46"/>
    <w:rsid w:val="00AD426C"/>
    <w:rsid w:val="00AD4395"/>
    <w:rsid w:val="00AD5AA6"/>
    <w:rsid w:val="00AD66F4"/>
    <w:rsid w:val="00AD6C6D"/>
    <w:rsid w:val="00AD71B2"/>
    <w:rsid w:val="00AD7B06"/>
    <w:rsid w:val="00AE11FA"/>
    <w:rsid w:val="00AE1B99"/>
    <w:rsid w:val="00AE1EEB"/>
    <w:rsid w:val="00AE2121"/>
    <w:rsid w:val="00AE2FED"/>
    <w:rsid w:val="00AE47FE"/>
    <w:rsid w:val="00AE4D4F"/>
    <w:rsid w:val="00AE5531"/>
    <w:rsid w:val="00AE67F6"/>
    <w:rsid w:val="00AE728F"/>
    <w:rsid w:val="00AE7E5A"/>
    <w:rsid w:val="00AF1C77"/>
    <w:rsid w:val="00AF2C9F"/>
    <w:rsid w:val="00AF40D8"/>
    <w:rsid w:val="00AF5157"/>
    <w:rsid w:val="00AF56E7"/>
    <w:rsid w:val="00AF60DB"/>
    <w:rsid w:val="00AF6CF5"/>
    <w:rsid w:val="00AF6E81"/>
    <w:rsid w:val="00B0246A"/>
    <w:rsid w:val="00B047D4"/>
    <w:rsid w:val="00B04F2D"/>
    <w:rsid w:val="00B05C0C"/>
    <w:rsid w:val="00B06533"/>
    <w:rsid w:val="00B06AF4"/>
    <w:rsid w:val="00B06EDB"/>
    <w:rsid w:val="00B07EFC"/>
    <w:rsid w:val="00B100DD"/>
    <w:rsid w:val="00B1116A"/>
    <w:rsid w:val="00B11BF0"/>
    <w:rsid w:val="00B11EC8"/>
    <w:rsid w:val="00B12D14"/>
    <w:rsid w:val="00B1355F"/>
    <w:rsid w:val="00B148DB"/>
    <w:rsid w:val="00B151B8"/>
    <w:rsid w:val="00B152BF"/>
    <w:rsid w:val="00B15D08"/>
    <w:rsid w:val="00B16AF8"/>
    <w:rsid w:val="00B178A6"/>
    <w:rsid w:val="00B205D6"/>
    <w:rsid w:val="00B20F9A"/>
    <w:rsid w:val="00B2116F"/>
    <w:rsid w:val="00B2178B"/>
    <w:rsid w:val="00B217E3"/>
    <w:rsid w:val="00B23C8F"/>
    <w:rsid w:val="00B24BA0"/>
    <w:rsid w:val="00B24E32"/>
    <w:rsid w:val="00B2538A"/>
    <w:rsid w:val="00B25D15"/>
    <w:rsid w:val="00B2633C"/>
    <w:rsid w:val="00B274A0"/>
    <w:rsid w:val="00B27865"/>
    <w:rsid w:val="00B30852"/>
    <w:rsid w:val="00B30C12"/>
    <w:rsid w:val="00B30D17"/>
    <w:rsid w:val="00B311FB"/>
    <w:rsid w:val="00B32776"/>
    <w:rsid w:val="00B351DC"/>
    <w:rsid w:val="00B36B34"/>
    <w:rsid w:val="00B36E12"/>
    <w:rsid w:val="00B377DF"/>
    <w:rsid w:val="00B4064E"/>
    <w:rsid w:val="00B41CC2"/>
    <w:rsid w:val="00B42613"/>
    <w:rsid w:val="00B43201"/>
    <w:rsid w:val="00B4596F"/>
    <w:rsid w:val="00B45D54"/>
    <w:rsid w:val="00B45DEB"/>
    <w:rsid w:val="00B46794"/>
    <w:rsid w:val="00B46DB2"/>
    <w:rsid w:val="00B4789F"/>
    <w:rsid w:val="00B478FF"/>
    <w:rsid w:val="00B50468"/>
    <w:rsid w:val="00B539C2"/>
    <w:rsid w:val="00B53F16"/>
    <w:rsid w:val="00B54E5F"/>
    <w:rsid w:val="00B55110"/>
    <w:rsid w:val="00B55AD2"/>
    <w:rsid w:val="00B5621A"/>
    <w:rsid w:val="00B56936"/>
    <w:rsid w:val="00B600EA"/>
    <w:rsid w:val="00B60748"/>
    <w:rsid w:val="00B60884"/>
    <w:rsid w:val="00B627B4"/>
    <w:rsid w:val="00B62E13"/>
    <w:rsid w:val="00B6304A"/>
    <w:rsid w:val="00B63503"/>
    <w:rsid w:val="00B6361F"/>
    <w:rsid w:val="00B6413C"/>
    <w:rsid w:val="00B64A1A"/>
    <w:rsid w:val="00B66C49"/>
    <w:rsid w:val="00B66EA8"/>
    <w:rsid w:val="00B70213"/>
    <w:rsid w:val="00B71600"/>
    <w:rsid w:val="00B719A9"/>
    <w:rsid w:val="00B71D58"/>
    <w:rsid w:val="00B72D60"/>
    <w:rsid w:val="00B73552"/>
    <w:rsid w:val="00B75914"/>
    <w:rsid w:val="00B75D0D"/>
    <w:rsid w:val="00B76051"/>
    <w:rsid w:val="00B76CC7"/>
    <w:rsid w:val="00B770CB"/>
    <w:rsid w:val="00B778EC"/>
    <w:rsid w:val="00B77D98"/>
    <w:rsid w:val="00B806CE"/>
    <w:rsid w:val="00B80F99"/>
    <w:rsid w:val="00B82B33"/>
    <w:rsid w:val="00B833C2"/>
    <w:rsid w:val="00B84536"/>
    <w:rsid w:val="00B85790"/>
    <w:rsid w:val="00B85805"/>
    <w:rsid w:val="00B87084"/>
    <w:rsid w:val="00B87E02"/>
    <w:rsid w:val="00B910B7"/>
    <w:rsid w:val="00B91552"/>
    <w:rsid w:val="00B91ACB"/>
    <w:rsid w:val="00B91CFD"/>
    <w:rsid w:val="00B92537"/>
    <w:rsid w:val="00B9384B"/>
    <w:rsid w:val="00B944A5"/>
    <w:rsid w:val="00B95640"/>
    <w:rsid w:val="00B9602C"/>
    <w:rsid w:val="00B96AA7"/>
    <w:rsid w:val="00BA12C1"/>
    <w:rsid w:val="00BA284F"/>
    <w:rsid w:val="00BA4137"/>
    <w:rsid w:val="00BA5676"/>
    <w:rsid w:val="00BA5F5D"/>
    <w:rsid w:val="00BA6E87"/>
    <w:rsid w:val="00BA7943"/>
    <w:rsid w:val="00BB11AF"/>
    <w:rsid w:val="00BB1B33"/>
    <w:rsid w:val="00BB27A7"/>
    <w:rsid w:val="00BB374C"/>
    <w:rsid w:val="00BB4DCB"/>
    <w:rsid w:val="00BB5379"/>
    <w:rsid w:val="00BB5DDF"/>
    <w:rsid w:val="00BB6A1B"/>
    <w:rsid w:val="00BB6F1D"/>
    <w:rsid w:val="00BB776B"/>
    <w:rsid w:val="00BC0095"/>
    <w:rsid w:val="00BC0369"/>
    <w:rsid w:val="00BC0437"/>
    <w:rsid w:val="00BC043E"/>
    <w:rsid w:val="00BC0FC4"/>
    <w:rsid w:val="00BC12FF"/>
    <w:rsid w:val="00BC13C0"/>
    <w:rsid w:val="00BC1911"/>
    <w:rsid w:val="00BC1B35"/>
    <w:rsid w:val="00BC329F"/>
    <w:rsid w:val="00BC41F1"/>
    <w:rsid w:val="00BC4897"/>
    <w:rsid w:val="00BC4BA9"/>
    <w:rsid w:val="00BC4D5D"/>
    <w:rsid w:val="00BC50DA"/>
    <w:rsid w:val="00BC5DCA"/>
    <w:rsid w:val="00BC5E05"/>
    <w:rsid w:val="00BC6CBD"/>
    <w:rsid w:val="00BC7A42"/>
    <w:rsid w:val="00BD1A81"/>
    <w:rsid w:val="00BD1B98"/>
    <w:rsid w:val="00BD2FE8"/>
    <w:rsid w:val="00BD30F7"/>
    <w:rsid w:val="00BD4A6E"/>
    <w:rsid w:val="00BD58EF"/>
    <w:rsid w:val="00BD7798"/>
    <w:rsid w:val="00BE0A10"/>
    <w:rsid w:val="00BE0C39"/>
    <w:rsid w:val="00BE0E40"/>
    <w:rsid w:val="00BE218D"/>
    <w:rsid w:val="00BE32A8"/>
    <w:rsid w:val="00BE32FF"/>
    <w:rsid w:val="00BE3462"/>
    <w:rsid w:val="00BE3FAB"/>
    <w:rsid w:val="00BE4CFD"/>
    <w:rsid w:val="00BE6A9C"/>
    <w:rsid w:val="00BE786E"/>
    <w:rsid w:val="00BF0635"/>
    <w:rsid w:val="00BF0A09"/>
    <w:rsid w:val="00BF10BC"/>
    <w:rsid w:val="00BF307E"/>
    <w:rsid w:val="00BF32EA"/>
    <w:rsid w:val="00BF5340"/>
    <w:rsid w:val="00BF59F9"/>
    <w:rsid w:val="00BF6324"/>
    <w:rsid w:val="00BF640B"/>
    <w:rsid w:val="00BF6A72"/>
    <w:rsid w:val="00BF6AA9"/>
    <w:rsid w:val="00BF7B6F"/>
    <w:rsid w:val="00C00FB1"/>
    <w:rsid w:val="00C03382"/>
    <w:rsid w:val="00C037E8"/>
    <w:rsid w:val="00C04521"/>
    <w:rsid w:val="00C04D4B"/>
    <w:rsid w:val="00C066EF"/>
    <w:rsid w:val="00C07DDF"/>
    <w:rsid w:val="00C07F5F"/>
    <w:rsid w:val="00C109A5"/>
    <w:rsid w:val="00C10C88"/>
    <w:rsid w:val="00C10F2C"/>
    <w:rsid w:val="00C10F75"/>
    <w:rsid w:val="00C11C18"/>
    <w:rsid w:val="00C12511"/>
    <w:rsid w:val="00C14EC1"/>
    <w:rsid w:val="00C152EC"/>
    <w:rsid w:val="00C166AA"/>
    <w:rsid w:val="00C1721F"/>
    <w:rsid w:val="00C172C3"/>
    <w:rsid w:val="00C176E2"/>
    <w:rsid w:val="00C179A9"/>
    <w:rsid w:val="00C2121C"/>
    <w:rsid w:val="00C2183D"/>
    <w:rsid w:val="00C22B98"/>
    <w:rsid w:val="00C22C45"/>
    <w:rsid w:val="00C23DA4"/>
    <w:rsid w:val="00C24BE0"/>
    <w:rsid w:val="00C24C77"/>
    <w:rsid w:val="00C26DEA"/>
    <w:rsid w:val="00C27632"/>
    <w:rsid w:val="00C306AF"/>
    <w:rsid w:val="00C30942"/>
    <w:rsid w:val="00C31226"/>
    <w:rsid w:val="00C31C65"/>
    <w:rsid w:val="00C32134"/>
    <w:rsid w:val="00C3286F"/>
    <w:rsid w:val="00C33720"/>
    <w:rsid w:val="00C34534"/>
    <w:rsid w:val="00C35080"/>
    <w:rsid w:val="00C3635B"/>
    <w:rsid w:val="00C40740"/>
    <w:rsid w:val="00C41839"/>
    <w:rsid w:val="00C41AF7"/>
    <w:rsid w:val="00C42121"/>
    <w:rsid w:val="00C42554"/>
    <w:rsid w:val="00C429D8"/>
    <w:rsid w:val="00C43136"/>
    <w:rsid w:val="00C43487"/>
    <w:rsid w:val="00C43B52"/>
    <w:rsid w:val="00C43CD4"/>
    <w:rsid w:val="00C44D73"/>
    <w:rsid w:val="00C44D75"/>
    <w:rsid w:val="00C45277"/>
    <w:rsid w:val="00C46ABF"/>
    <w:rsid w:val="00C500C4"/>
    <w:rsid w:val="00C51DA3"/>
    <w:rsid w:val="00C520D9"/>
    <w:rsid w:val="00C52C04"/>
    <w:rsid w:val="00C55A17"/>
    <w:rsid w:val="00C57228"/>
    <w:rsid w:val="00C573E6"/>
    <w:rsid w:val="00C57AA5"/>
    <w:rsid w:val="00C60F16"/>
    <w:rsid w:val="00C61F07"/>
    <w:rsid w:val="00C61FF7"/>
    <w:rsid w:val="00C6204D"/>
    <w:rsid w:val="00C62538"/>
    <w:rsid w:val="00C62F44"/>
    <w:rsid w:val="00C64215"/>
    <w:rsid w:val="00C645A7"/>
    <w:rsid w:val="00C64C7E"/>
    <w:rsid w:val="00C7079F"/>
    <w:rsid w:val="00C709EB"/>
    <w:rsid w:val="00C71956"/>
    <w:rsid w:val="00C71F06"/>
    <w:rsid w:val="00C727FD"/>
    <w:rsid w:val="00C736E4"/>
    <w:rsid w:val="00C737B1"/>
    <w:rsid w:val="00C751B5"/>
    <w:rsid w:val="00C75A3D"/>
    <w:rsid w:val="00C75F4A"/>
    <w:rsid w:val="00C767E8"/>
    <w:rsid w:val="00C76F3E"/>
    <w:rsid w:val="00C77F73"/>
    <w:rsid w:val="00C802AD"/>
    <w:rsid w:val="00C806C3"/>
    <w:rsid w:val="00C80CA0"/>
    <w:rsid w:val="00C811A3"/>
    <w:rsid w:val="00C81555"/>
    <w:rsid w:val="00C81AFC"/>
    <w:rsid w:val="00C82989"/>
    <w:rsid w:val="00C84108"/>
    <w:rsid w:val="00C851AB"/>
    <w:rsid w:val="00C85C80"/>
    <w:rsid w:val="00C87002"/>
    <w:rsid w:val="00C90ADE"/>
    <w:rsid w:val="00C90B2B"/>
    <w:rsid w:val="00C90DC7"/>
    <w:rsid w:val="00C91061"/>
    <w:rsid w:val="00C94A73"/>
    <w:rsid w:val="00C951C6"/>
    <w:rsid w:val="00C95670"/>
    <w:rsid w:val="00C960D9"/>
    <w:rsid w:val="00C97496"/>
    <w:rsid w:val="00C97C5E"/>
    <w:rsid w:val="00C97D47"/>
    <w:rsid w:val="00CA26C1"/>
    <w:rsid w:val="00CA273E"/>
    <w:rsid w:val="00CA281C"/>
    <w:rsid w:val="00CA2AFB"/>
    <w:rsid w:val="00CA2C45"/>
    <w:rsid w:val="00CA3156"/>
    <w:rsid w:val="00CA38F1"/>
    <w:rsid w:val="00CA4497"/>
    <w:rsid w:val="00CA4CCA"/>
    <w:rsid w:val="00CA66E8"/>
    <w:rsid w:val="00CB0A93"/>
    <w:rsid w:val="00CB2070"/>
    <w:rsid w:val="00CB2453"/>
    <w:rsid w:val="00CB29CC"/>
    <w:rsid w:val="00CB37C2"/>
    <w:rsid w:val="00CB3D39"/>
    <w:rsid w:val="00CB4030"/>
    <w:rsid w:val="00CB417D"/>
    <w:rsid w:val="00CB42B9"/>
    <w:rsid w:val="00CB4425"/>
    <w:rsid w:val="00CB4E0D"/>
    <w:rsid w:val="00CB6C4F"/>
    <w:rsid w:val="00CB6F7B"/>
    <w:rsid w:val="00CB72BC"/>
    <w:rsid w:val="00CC0BC2"/>
    <w:rsid w:val="00CC0BD3"/>
    <w:rsid w:val="00CC1133"/>
    <w:rsid w:val="00CC13E2"/>
    <w:rsid w:val="00CC17E3"/>
    <w:rsid w:val="00CC2622"/>
    <w:rsid w:val="00CC2EEE"/>
    <w:rsid w:val="00CC3407"/>
    <w:rsid w:val="00CC37C8"/>
    <w:rsid w:val="00CC58B6"/>
    <w:rsid w:val="00CC66F0"/>
    <w:rsid w:val="00CD0A5B"/>
    <w:rsid w:val="00CD0EFD"/>
    <w:rsid w:val="00CD2016"/>
    <w:rsid w:val="00CD2828"/>
    <w:rsid w:val="00CD4CCC"/>
    <w:rsid w:val="00CD5284"/>
    <w:rsid w:val="00CD636B"/>
    <w:rsid w:val="00CD7731"/>
    <w:rsid w:val="00CD77AC"/>
    <w:rsid w:val="00CE1B67"/>
    <w:rsid w:val="00CE1C4C"/>
    <w:rsid w:val="00CE4A53"/>
    <w:rsid w:val="00CE5111"/>
    <w:rsid w:val="00CE5122"/>
    <w:rsid w:val="00CE650A"/>
    <w:rsid w:val="00CE6E86"/>
    <w:rsid w:val="00CE6F04"/>
    <w:rsid w:val="00CF1822"/>
    <w:rsid w:val="00CF1BF8"/>
    <w:rsid w:val="00CF1D81"/>
    <w:rsid w:val="00CF3221"/>
    <w:rsid w:val="00CF34BB"/>
    <w:rsid w:val="00CF47FF"/>
    <w:rsid w:val="00CF4802"/>
    <w:rsid w:val="00CF5112"/>
    <w:rsid w:val="00CF5149"/>
    <w:rsid w:val="00CF6CA2"/>
    <w:rsid w:val="00CF7A2D"/>
    <w:rsid w:val="00CF7A60"/>
    <w:rsid w:val="00D001CD"/>
    <w:rsid w:val="00D00439"/>
    <w:rsid w:val="00D00A17"/>
    <w:rsid w:val="00D00FE5"/>
    <w:rsid w:val="00D01243"/>
    <w:rsid w:val="00D01A6B"/>
    <w:rsid w:val="00D02B2E"/>
    <w:rsid w:val="00D0332C"/>
    <w:rsid w:val="00D03509"/>
    <w:rsid w:val="00D0358B"/>
    <w:rsid w:val="00D03FE3"/>
    <w:rsid w:val="00D043F3"/>
    <w:rsid w:val="00D058F1"/>
    <w:rsid w:val="00D05B2F"/>
    <w:rsid w:val="00D06AFB"/>
    <w:rsid w:val="00D074C2"/>
    <w:rsid w:val="00D07505"/>
    <w:rsid w:val="00D11591"/>
    <w:rsid w:val="00D11B62"/>
    <w:rsid w:val="00D122DF"/>
    <w:rsid w:val="00D128D1"/>
    <w:rsid w:val="00D13525"/>
    <w:rsid w:val="00D1360F"/>
    <w:rsid w:val="00D14780"/>
    <w:rsid w:val="00D1643E"/>
    <w:rsid w:val="00D23D62"/>
    <w:rsid w:val="00D24A00"/>
    <w:rsid w:val="00D24B54"/>
    <w:rsid w:val="00D25C9C"/>
    <w:rsid w:val="00D25D2D"/>
    <w:rsid w:val="00D26CCD"/>
    <w:rsid w:val="00D30309"/>
    <w:rsid w:val="00D307F1"/>
    <w:rsid w:val="00D30A96"/>
    <w:rsid w:val="00D311D1"/>
    <w:rsid w:val="00D314DF"/>
    <w:rsid w:val="00D32790"/>
    <w:rsid w:val="00D3307A"/>
    <w:rsid w:val="00D33A06"/>
    <w:rsid w:val="00D3488E"/>
    <w:rsid w:val="00D3614E"/>
    <w:rsid w:val="00D36381"/>
    <w:rsid w:val="00D37087"/>
    <w:rsid w:val="00D37BAC"/>
    <w:rsid w:val="00D40DB2"/>
    <w:rsid w:val="00D40EAE"/>
    <w:rsid w:val="00D411F8"/>
    <w:rsid w:val="00D414E0"/>
    <w:rsid w:val="00D41AF1"/>
    <w:rsid w:val="00D41E31"/>
    <w:rsid w:val="00D41F4E"/>
    <w:rsid w:val="00D42BA4"/>
    <w:rsid w:val="00D434A0"/>
    <w:rsid w:val="00D43C48"/>
    <w:rsid w:val="00D44DFE"/>
    <w:rsid w:val="00D44F91"/>
    <w:rsid w:val="00D47989"/>
    <w:rsid w:val="00D5024F"/>
    <w:rsid w:val="00D518CE"/>
    <w:rsid w:val="00D52929"/>
    <w:rsid w:val="00D5321B"/>
    <w:rsid w:val="00D53B40"/>
    <w:rsid w:val="00D53D2A"/>
    <w:rsid w:val="00D540F8"/>
    <w:rsid w:val="00D54BEC"/>
    <w:rsid w:val="00D55521"/>
    <w:rsid w:val="00D560D5"/>
    <w:rsid w:val="00D56BF6"/>
    <w:rsid w:val="00D5752F"/>
    <w:rsid w:val="00D60392"/>
    <w:rsid w:val="00D6061F"/>
    <w:rsid w:val="00D60972"/>
    <w:rsid w:val="00D61776"/>
    <w:rsid w:val="00D63229"/>
    <w:rsid w:val="00D63DD7"/>
    <w:rsid w:val="00D66E99"/>
    <w:rsid w:val="00D676BA"/>
    <w:rsid w:val="00D67771"/>
    <w:rsid w:val="00D729EE"/>
    <w:rsid w:val="00D73D0E"/>
    <w:rsid w:val="00D73E27"/>
    <w:rsid w:val="00D74F7B"/>
    <w:rsid w:val="00D74FDE"/>
    <w:rsid w:val="00D75333"/>
    <w:rsid w:val="00D754D3"/>
    <w:rsid w:val="00D75C98"/>
    <w:rsid w:val="00D76081"/>
    <w:rsid w:val="00D76CB5"/>
    <w:rsid w:val="00D76FE0"/>
    <w:rsid w:val="00D77546"/>
    <w:rsid w:val="00D8087F"/>
    <w:rsid w:val="00D827E8"/>
    <w:rsid w:val="00D83C64"/>
    <w:rsid w:val="00D83DA5"/>
    <w:rsid w:val="00D842A2"/>
    <w:rsid w:val="00D8482A"/>
    <w:rsid w:val="00D84C19"/>
    <w:rsid w:val="00D85671"/>
    <w:rsid w:val="00D85C9D"/>
    <w:rsid w:val="00D86867"/>
    <w:rsid w:val="00D87049"/>
    <w:rsid w:val="00D87C9D"/>
    <w:rsid w:val="00D90734"/>
    <w:rsid w:val="00D90AAD"/>
    <w:rsid w:val="00D913CC"/>
    <w:rsid w:val="00D917FF"/>
    <w:rsid w:val="00D92F9E"/>
    <w:rsid w:val="00D930A7"/>
    <w:rsid w:val="00D9324F"/>
    <w:rsid w:val="00D93483"/>
    <w:rsid w:val="00D93F66"/>
    <w:rsid w:val="00D9410B"/>
    <w:rsid w:val="00D946FF"/>
    <w:rsid w:val="00D94C8D"/>
    <w:rsid w:val="00D95901"/>
    <w:rsid w:val="00D95E28"/>
    <w:rsid w:val="00D970F2"/>
    <w:rsid w:val="00D97E08"/>
    <w:rsid w:val="00DA0915"/>
    <w:rsid w:val="00DA0B15"/>
    <w:rsid w:val="00DA2FC4"/>
    <w:rsid w:val="00DA3239"/>
    <w:rsid w:val="00DA3691"/>
    <w:rsid w:val="00DA3AEE"/>
    <w:rsid w:val="00DA5FE1"/>
    <w:rsid w:val="00DA66D0"/>
    <w:rsid w:val="00DA6C37"/>
    <w:rsid w:val="00DA6FFE"/>
    <w:rsid w:val="00DA7981"/>
    <w:rsid w:val="00DA79D0"/>
    <w:rsid w:val="00DB02CB"/>
    <w:rsid w:val="00DB088F"/>
    <w:rsid w:val="00DB183F"/>
    <w:rsid w:val="00DB2DC5"/>
    <w:rsid w:val="00DB30B8"/>
    <w:rsid w:val="00DB368C"/>
    <w:rsid w:val="00DB376E"/>
    <w:rsid w:val="00DB4195"/>
    <w:rsid w:val="00DB43A9"/>
    <w:rsid w:val="00DB5234"/>
    <w:rsid w:val="00DB6ECC"/>
    <w:rsid w:val="00DB756B"/>
    <w:rsid w:val="00DB7F59"/>
    <w:rsid w:val="00DC0948"/>
    <w:rsid w:val="00DC136A"/>
    <w:rsid w:val="00DC1506"/>
    <w:rsid w:val="00DC2112"/>
    <w:rsid w:val="00DC21B7"/>
    <w:rsid w:val="00DC257E"/>
    <w:rsid w:val="00DC2890"/>
    <w:rsid w:val="00DC2942"/>
    <w:rsid w:val="00DC2AC4"/>
    <w:rsid w:val="00DC32A6"/>
    <w:rsid w:val="00DC34D2"/>
    <w:rsid w:val="00DC39D2"/>
    <w:rsid w:val="00DC448F"/>
    <w:rsid w:val="00DC46F5"/>
    <w:rsid w:val="00DC4729"/>
    <w:rsid w:val="00DC4D96"/>
    <w:rsid w:val="00DC574F"/>
    <w:rsid w:val="00DC5AA7"/>
    <w:rsid w:val="00DC7458"/>
    <w:rsid w:val="00DC7B21"/>
    <w:rsid w:val="00DC7C73"/>
    <w:rsid w:val="00DD0010"/>
    <w:rsid w:val="00DD0D5D"/>
    <w:rsid w:val="00DD1099"/>
    <w:rsid w:val="00DD1265"/>
    <w:rsid w:val="00DD14DB"/>
    <w:rsid w:val="00DD38DF"/>
    <w:rsid w:val="00DD5C16"/>
    <w:rsid w:val="00DD5E26"/>
    <w:rsid w:val="00DD75EB"/>
    <w:rsid w:val="00DE06EB"/>
    <w:rsid w:val="00DE0CD8"/>
    <w:rsid w:val="00DE25AD"/>
    <w:rsid w:val="00DE33D6"/>
    <w:rsid w:val="00DE40B3"/>
    <w:rsid w:val="00DE4B67"/>
    <w:rsid w:val="00DE4F6F"/>
    <w:rsid w:val="00DE5F91"/>
    <w:rsid w:val="00DE67C7"/>
    <w:rsid w:val="00DE7F75"/>
    <w:rsid w:val="00DF07B2"/>
    <w:rsid w:val="00DF1CA0"/>
    <w:rsid w:val="00DF208D"/>
    <w:rsid w:val="00DF303F"/>
    <w:rsid w:val="00DF3574"/>
    <w:rsid w:val="00DF3613"/>
    <w:rsid w:val="00DF3DCD"/>
    <w:rsid w:val="00DF4679"/>
    <w:rsid w:val="00DF4AAD"/>
    <w:rsid w:val="00DF5011"/>
    <w:rsid w:val="00DF5869"/>
    <w:rsid w:val="00DF5AF8"/>
    <w:rsid w:val="00DF6ECD"/>
    <w:rsid w:val="00DF7638"/>
    <w:rsid w:val="00DF7AEE"/>
    <w:rsid w:val="00E001A3"/>
    <w:rsid w:val="00E00EF8"/>
    <w:rsid w:val="00E016D6"/>
    <w:rsid w:val="00E0174A"/>
    <w:rsid w:val="00E02084"/>
    <w:rsid w:val="00E0247F"/>
    <w:rsid w:val="00E029D5"/>
    <w:rsid w:val="00E02A38"/>
    <w:rsid w:val="00E02E36"/>
    <w:rsid w:val="00E03734"/>
    <w:rsid w:val="00E038B1"/>
    <w:rsid w:val="00E03F38"/>
    <w:rsid w:val="00E04085"/>
    <w:rsid w:val="00E0498B"/>
    <w:rsid w:val="00E050F1"/>
    <w:rsid w:val="00E0547F"/>
    <w:rsid w:val="00E05838"/>
    <w:rsid w:val="00E05B70"/>
    <w:rsid w:val="00E1240E"/>
    <w:rsid w:val="00E12B74"/>
    <w:rsid w:val="00E12F26"/>
    <w:rsid w:val="00E15624"/>
    <w:rsid w:val="00E160DF"/>
    <w:rsid w:val="00E17D1F"/>
    <w:rsid w:val="00E200A2"/>
    <w:rsid w:val="00E20A46"/>
    <w:rsid w:val="00E24ADD"/>
    <w:rsid w:val="00E25117"/>
    <w:rsid w:val="00E25ED1"/>
    <w:rsid w:val="00E27098"/>
    <w:rsid w:val="00E271F7"/>
    <w:rsid w:val="00E272BA"/>
    <w:rsid w:val="00E302A9"/>
    <w:rsid w:val="00E309C0"/>
    <w:rsid w:val="00E33314"/>
    <w:rsid w:val="00E33C00"/>
    <w:rsid w:val="00E3491C"/>
    <w:rsid w:val="00E35E3C"/>
    <w:rsid w:val="00E36381"/>
    <w:rsid w:val="00E364F0"/>
    <w:rsid w:val="00E36B8C"/>
    <w:rsid w:val="00E36BA1"/>
    <w:rsid w:val="00E36FC3"/>
    <w:rsid w:val="00E36FDC"/>
    <w:rsid w:val="00E4056B"/>
    <w:rsid w:val="00E4208F"/>
    <w:rsid w:val="00E43BC6"/>
    <w:rsid w:val="00E44074"/>
    <w:rsid w:val="00E4421B"/>
    <w:rsid w:val="00E447D9"/>
    <w:rsid w:val="00E44A17"/>
    <w:rsid w:val="00E45161"/>
    <w:rsid w:val="00E45BDD"/>
    <w:rsid w:val="00E45C80"/>
    <w:rsid w:val="00E46DCA"/>
    <w:rsid w:val="00E47F81"/>
    <w:rsid w:val="00E502D0"/>
    <w:rsid w:val="00E51117"/>
    <w:rsid w:val="00E51E76"/>
    <w:rsid w:val="00E51F2F"/>
    <w:rsid w:val="00E52AB9"/>
    <w:rsid w:val="00E54FAB"/>
    <w:rsid w:val="00E5529E"/>
    <w:rsid w:val="00E5550E"/>
    <w:rsid w:val="00E556B0"/>
    <w:rsid w:val="00E559F5"/>
    <w:rsid w:val="00E55F00"/>
    <w:rsid w:val="00E56870"/>
    <w:rsid w:val="00E57A20"/>
    <w:rsid w:val="00E60392"/>
    <w:rsid w:val="00E60D4B"/>
    <w:rsid w:val="00E62F4C"/>
    <w:rsid w:val="00E63B75"/>
    <w:rsid w:val="00E645AF"/>
    <w:rsid w:val="00E65846"/>
    <w:rsid w:val="00E669FD"/>
    <w:rsid w:val="00E677FF"/>
    <w:rsid w:val="00E70067"/>
    <w:rsid w:val="00E70530"/>
    <w:rsid w:val="00E7076E"/>
    <w:rsid w:val="00E71A10"/>
    <w:rsid w:val="00E729D0"/>
    <w:rsid w:val="00E734F4"/>
    <w:rsid w:val="00E7438E"/>
    <w:rsid w:val="00E75078"/>
    <w:rsid w:val="00E75974"/>
    <w:rsid w:val="00E77723"/>
    <w:rsid w:val="00E77BE3"/>
    <w:rsid w:val="00E806B7"/>
    <w:rsid w:val="00E808BB"/>
    <w:rsid w:val="00E81E59"/>
    <w:rsid w:val="00E8242E"/>
    <w:rsid w:val="00E8381B"/>
    <w:rsid w:val="00E842D2"/>
    <w:rsid w:val="00E84B76"/>
    <w:rsid w:val="00E84C3E"/>
    <w:rsid w:val="00E85077"/>
    <w:rsid w:val="00E85167"/>
    <w:rsid w:val="00E85258"/>
    <w:rsid w:val="00E87628"/>
    <w:rsid w:val="00E87F8F"/>
    <w:rsid w:val="00E92314"/>
    <w:rsid w:val="00E92CDE"/>
    <w:rsid w:val="00E92D68"/>
    <w:rsid w:val="00E94511"/>
    <w:rsid w:val="00E94CC5"/>
    <w:rsid w:val="00E9546F"/>
    <w:rsid w:val="00E96437"/>
    <w:rsid w:val="00E9690C"/>
    <w:rsid w:val="00E97BB2"/>
    <w:rsid w:val="00E97F2A"/>
    <w:rsid w:val="00EA0111"/>
    <w:rsid w:val="00EA07A2"/>
    <w:rsid w:val="00EA0EC9"/>
    <w:rsid w:val="00EA1AB8"/>
    <w:rsid w:val="00EA2925"/>
    <w:rsid w:val="00EA2DEC"/>
    <w:rsid w:val="00EA3434"/>
    <w:rsid w:val="00EA3957"/>
    <w:rsid w:val="00EA4683"/>
    <w:rsid w:val="00EA54E9"/>
    <w:rsid w:val="00EA6697"/>
    <w:rsid w:val="00EA6A6B"/>
    <w:rsid w:val="00EA6E8B"/>
    <w:rsid w:val="00EA750A"/>
    <w:rsid w:val="00EB1B08"/>
    <w:rsid w:val="00EB26F0"/>
    <w:rsid w:val="00EB3230"/>
    <w:rsid w:val="00EB5835"/>
    <w:rsid w:val="00EB74FA"/>
    <w:rsid w:val="00EC0E3F"/>
    <w:rsid w:val="00EC0F43"/>
    <w:rsid w:val="00EC2295"/>
    <w:rsid w:val="00EC2E53"/>
    <w:rsid w:val="00EC3DBE"/>
    <w:rsid w:val="00EC4186"/>
    <w:rsid w:val="00EC5544"/>
    <w:rsid w:val="00EC59BD"/>
    <w:rsid w:val="00EC5ADE"/>
    <w:rsid w:val="00EC6017"/>
    <w:rsid w:val="00EC67A5"/>
    <w:rsid w:val="00EC712F"/>
    <w:rsid w:val="00ED0802"/>
    <w:rsid w:val="00ED08DD"/>
    <w:rsid w:val="00ED0E1E"/>
    <w:rsid w:val="00ED16E6"/>
    <w:rsid w:val="00ED2783"/>
    <w:rsid w:val="00ED546A"/>
    <w:rsid w:val="00ED5477"/>
    <w:rsid w:val="00ED57CF"/>
    <w:rsid w:val="00EE001E"/>
    <w:rsid w:val="00EE0E8E"/>
    <w:rsid w:val="00EE28E5"/>
    <w:rsid w:val="00EE2BCB"/>
    <w:rsid w:val="00EE341D"/>
    <w:rsid w:val="00EE3E92"/>
    <w:rsid w:val="00EE4587"/>
    <w:rsid w:val="00EE4778"/>
    <w:rsid w:val="00EE4B2E"/>
    <w:rsid w:val="00EE4C10"/>
    <w:rsid w:val="00EE534C"/>
    <w:rsid w:val="00EE5D7A"/>
    <w:rsid w:val="00EE5FB1"/>
    <w:rsid w:val="00EE71C0"/>
    <w:rsid w:val="00EF0608"/>
    <w:rsid w:val="00EF112C"/>
    <w:rsid w:val="00EF1F86"/>
    <w:rsid w:val="00EF2C74"/>
    <w:rsid w:val="00EF38D1"/>
    <w:rsid w:val="00EF6279"/>
    <w:rsid w:val="00EF6577"/>
    <w:rsid w:val="00F00274"/>
    <w:rsid w:val="00F00C1C"/>
    <w:rsid w:val="00F010D7"/>
    <w:rsid w:val="00F023F7"/>
    <w:rsid w:val="00F0380F"/>
    <w:rsid w:val="00F046C8"/>
    <w:rsid w:val="00F05533"/>
    <w:rsid w:val="00F0668B"/>
    <w:rsid w:val="00F067A8"/>
    <w:rsid w:val="00F07557"/>
    <w:rsid w:val="00F079B1"/>
    <w:rsid w:val="00F10CEA"/>
    <w:rsid w:val="00F11A1D"/>
    <w:rsid w:val="00F11E0E"/>
    <w:rsid w:val="00F135B2"/>
    <w:rsid w:val="00F144E9"/>
    <w:rsid w:val="00F14922"/>
    <w:rsid w:val="00F15F41"/>
    <w:rsid w:val="00F16701"/>
    <w:rsid w:val="00F16D18"/>
    <w:rsid w:val="00F17082"/>
    <w:rsid w:val="00F170FB"/>
    <w:rsid w:val="00F17228"/>
    <w:rsid w:val="00F173B9"/>
    <w:rsid w:val="00F1757B"/>
    <w:rsid w:val="00F204F2"/>
    <w:rsid w:val="00F2091B"/>
    <w:rsid w:val="00F20ED0"/>
    <w:rsid w:val="00F2237D"/>
    <w:rsid w:val="00F2310D"/>
    <w:rsid w:val="00F23CBA"/>
    <w:rsid w:val="00F24B08"/>
    <w:rsid w:val="00F250E9"/>
    <w:rsid w:val="00F257E3"/>
    <w:rsid w:val="00F25853"/>
    <w:rsid w:val="00F2590A"/>
    <w:rsid w:val="00F26A86"/>
    <w:rsid w:val="00F27D6E"/>
    <w:rsid w:val="00F3167F"/>
    <w:rsid w:val="00F31859"/>
    <w:rsid w:val="00F32348"/>
    <w:rsid w:val="00F32A75"/>
    <w:rsid w:val="00F3350D"/>
    <w:rsid w:val="00F33F46"/>
    <w:rsid w:val="00F36C95"/>
    <w:rsid w:val="00F36F75"/>
    <w:rsid w:val="00F37372"/>
    <w:rsid w:val="00F405FA"/>
    <w:rsid w:val="00F408A5"/>
    <w:rsid w:val="00F4160C"/>
    <w:rsid w:val="00F42650"/>
    <w:rsid w:val="00F42B2E"/>
    <w:rsid w:val="00F437B9"/>
    <w:rsid w:val="00F4426A"/>
    <w:rsid w:val="00F4478F"/>
    <w:rsid w:val="00F477A6"/>
    <w:rsid w:val="00F50347"/>
    <w:rsid w:val="00F509FE"/>
    <w:rsid w:val="00F5348B"/>
    <w:rsid w:val="00F5477F"/>
    <w:rsid w:val="00F56B04"/>
    <w:rsid w:val="00F57478"/>
    <w:rsid w:val="00F60735"/>
    <w:rsid w:val="00F61238"/>
    <w:rsid w:val="00F61E2D"/>
    <w:rsid w:val="00F62603"/>
    <w:rsid w:val="00F637D6"/>
    <w:rsid w:val="00F63C9C"/>
    <w:rsid w:val="00F64626"/>
    <w:rsid w:val="00F64A36"/>
    <w:rsid w:val="00F65E30"/>
    <w:rsid w:val="00F66C3F"/>
    <w:rsid w:val="00F70238"/>
    <w:rsid w:val="00F71426"/>
    <w:rsid w:val="00F719D4"/>
    <w:rsid w:val="00F71F57"/>
    <w:rsid w:val="00F73D69"/>
    <w:rsid w:val="00F74DAE"/>
    <w:rsid w:val="00F7612E"/>
    <w:rsid w:val="00F76A55"/>
    <w:rsid w:val="00F77546"/>
    <w:rsid w:val="00F779A9"/>
    <w:rsid w:val="00F80402"/>
    <w:rsid w:val="00F81239"/>
    <w:rsid w:val="00F813F9"/>
    <w:rsid w:val="00F83834"/>
    <w:rsid w:val="00F83879"/>
    <w:rsid w:val="00F86719"/>
    <w:rsid w:val="00F86AC2"/>
    <w:rsid w:val="00F8735D"/>
    <w:rsid w:val="00F875F0"/>
    <w:rsid w:val="00F92E84"/>
    <w:rsid w:val="00F92E9B"/>
    <w:rsid w:val="00F92FAC"/>
    <w:rsid w:val="00F9334A"/>
    <w:rsid w:val="00F9369F"/>
    <w:rsid w:val="00F93A83"/>
    <w:rsid w:val="00F94F6A"/>
    <w:rsid w:val="00F96311"/>
    <w:rsid w:val="00F96E57"/>
    <w:rsid w:val="00F97750"/>
    <w:rsid w:val="00FA015C"/>
    <w:rsid w:val="00FA0B30"/>
    <w:rsid w:val="00FA1C00"/>
    <w:rsid w:val="00FA2A21"/>
    <w:rsid w:val="00FA2DE0"/>
    <w:rsid w:val="00FA2DF6"/>
    <w:rsid w:val="00FA3A64"/>
    <w:rsid w:val="00FA3DE6"/>
    <w:rsid w:val="00FA4659"/>
    <w:rsid w:val="00FA4A1B"/>
    <w:rsid w:val="00FA52D7"/>
    <w:rsid w:val="00FA558C"/>
    <w:rsid w:val="00FA6FD4"/>
    <w:rsid w:val="00FB141D"/>
    <w:rsid w:val="00FB1A9A"/>
    <w:rsid w:val="00FB246B"/>
    <w:rsid w:val="00FB2820"/>
    <w:rsid w:val="00FB2CFD"/>
    <w:rsid w:val="00FB442C"/>
    <w:rsid w:val="00FB5FE2"/>
    <w:rsid w:val="00FB6B13"/>
    <w:rsid w:val="00FC008A"/>
    <w:rsid w:val="00FC1670"/>
    <w:rsid w:val="00FC193A"/>
    <w:rsid w:val="00FC2363"/>
    <w:rsid w:val="00FC37B2"/>
    <w:rsid w:val="00FC6995"/>
    <w:rsid w:val="00FC6F3D"/>
    <w:rsid w:val="00FC6FFE"/>
    <w:rsid w:val="00FC7BE6"/>
    <w:rsid w:val="00FD0135"/>
    <w:rsid w:val="00FD1605"/>
    <w:rsid w:val="00FD1758"/>
    <w:rsid w:val="00FD1766"/>
    <w:rsid w:val="00FD1E84"/>
    <w:rsid w:val="00FD3ECD"/>
    <w:rsid w:val="00FD7039"/>
    <w:rsid w:val="00FD74AD"/>
    <w:rsid w:val="00FD7B9E"/>
    <w:rsid w:val="00FD7D6B"/>
    <w:rsid w:val="00FE00CF"/>
    <w:rsid w:val="00FE0501"/>
    <w:rsid w:val="00FE0893"/>
    <w:rsid w:val="00FE0B40"/>
    <w:rsid w:val="00FE0BF1"/>
    <w:rsid w:val="00FE0D3C"/>
    <w:rsid w:val="00FE128A"/>
    <w:rsid w:val="00FE18EE"/>
    <w:rsid w:val="00FE1921"/>
    <w:rsid w:val="00FE53F8"/>
    <w:rsid w:val="00FE5C57"/>
    <w:rsid w:val="00FE5C80"/>
    <w:rsid w:val="00FE5E05"/>
    <w:rsid w:val="00FF1851"/>
    <w:rsid w:val="00FF2827"/>
    <w:rsid w:val="00FF404C"/>
    <w:rsid w:val="00FF54F2"/>
    <w:rsid w:val="00FF6571"/>
    <w:rsid w:val="00FF66DF"/>
    <w:rsid w:val="00FF694E"/>
    <w:rsid w:val="00FF6E2E"/>
    <w:rsid w:val="00FF7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E001D"/>
  <w15:docId w15:val="{E5C40B3C-D9C6-6D4C-8480-8D9997DA8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06DF"/>
  </w:style>
  <w:style w:type="paragraph" w:styleId="Heading1">
    <w:name w:val="heading 1"/>
    <w:basedOn w:val="Normal"/>
    <w:next w:val="Normal"/>
    <w:link w:val="Heading1Char"/>
    <w:uiPriority w:val="9"/>
    <w:qFormat/>
    <w:rsid w:val="009E35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739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486739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7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739"/>
    <w:rPr>
      <w:rFonts w:ascii="Tahoma" w:hAnsi="Tahoma" w:cs="Tahoma"/>
      <w:sz w:val="16"/>
      <w:szCs w:val="16"/>
    </w:rPr>
  </w:style>
  <w:style w:type="paragraph" w:customStyle="1" w:styleId="EndNoteBibliographyTitle">
    <w:name w:val="EndNote Bibliography Title"/>
    <w:basedOn w:val="Normal"/>
    <w:link w:val="EndNoteBibliographyTitleChar"/>
    <w:rsid w:val="00486739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86739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486739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86739"/>
    <w:rPr>
      <w:rFonts w:ascii="Calibri" w:hAnsi="Calibri" w:cs="Calibri"/>
      <w:noProof/>
    </w:rPr>
  </w:style>
  <w:style w:type="paragraph" w:styleId="Header">
    <w:name w:val="header"/>
    <w:basedOn w:val="Normal"/>
    <w:link w:val="HeaderChar"/>
    <w:uiPriority w:val="99"/>
    <w:unhideWhenUsed/>
    <w:rsid w:val="004867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739"/>
  </w:style>
  <w:style w:type="paragraph" w:styleId="Footer">
    <w:name w:val="footer"/>
    <w:basedOn w:val="Normal"/>
    <w:link w:val="FooterChar"/>
    <w:uiPriority w:val="99"/>
    <w:unhideWhenUsed/>
    <w:rsid w:val="004867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739"/>
  </w:style>
  <w:style w:type="character" w:customStyle="1" w:styleId="Heading1Char">
    <w:name w:val="Heading 1 Char"/>
    <w:basedOn w:val="DefaultParagraphFont"/>
    <w:link w:val="Heading1"/>
    <w:uiPriority w:val="9"/>
    <w:rsid w:val="009E35A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A872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15A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015A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544399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0B6A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itation">
    <w:name w:val="citation"/>
    <w:basedOn w:val="DefaultParagraphFont"/>
    <w:rsid w:val="00735B2B"/>
  </w:style>
  <w:style w:type="character" w:customStyle="1" w:styleId="ref-journal">
    <w:name w:val="ref-journal"/>
    <w:basedOn w:val="DefaultParagraphFont"/>
    <w:rsid w:val="00735B2B"/>
  </w:style>
  <w:style w:type="character" w:customStyle="1" w:styleId="ref-vol">
    <w:name w:val="ref-vol"/>
    <w:basedOn w:val="DefaultParagraphFont"/>
    <w:rsid w:val="00735B2B"/>
  </w:style>
  <w:style w:type="character" w:customStyle="1" w:styleId="st">
    <w:name w:val="st"/>
    <w:basedOn w:val="DefaultParagraphFont"/>
    <w:rsid w:val="003D5CB5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0DC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B30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B30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B30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30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307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C4897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E53FA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F07557"/>
    <w:rPr>
      <w:i/>
      <w:iCs/>
      <w:color w:val="404040" w:themeColor="text1" w:themeTint="BF"/>
    </w:rPr>
  </w:style>
  <w:style w:type="table" w:customStyle="1" w:styleId="LightShading1">
    <w:name w:val="Light Shading1"/>
    <w:basedOn w:val="TableNormal"/>
    <w:next w:val="LightShading"/>
    <w:uiPriority w:val="60"/>
    <w:rsid w:val="009A6ADD"/>
    <w:pPr>
      <w:spacing w:after="0" w:line="240" w:lineRule="auto"/>
    </w:pPr>
    <w:rPr>
      <w:rFonts w:eastAsia="Times New Roman"/>
      <w:color w:val="000000"/>
      <w:lang w:eastAsia="ko-KR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">
    <w:name w:val="Light Shading"/>
    <w:basedOn w:val="TableNormal"/>
    <w:uiPriority w:val="60"/>
    <w:semiHidden/>
    <w:unhideWhenUsed/>
    <w:rsid w:val="009A6AD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Compact">
    <w:name w:val="Compact"/>
    <w:basedOn w:val="BodyText"/>
    <w:qFormat/>
    <w:rsid w:val="00BA4137"/>
    <w:pPr>
      <w:spacing w:after="0" w:line="240" w:lineRule="auto"/>
      <w:contextualSpacing/>
    </w:pPr>
    <w:rPr>
      <w:rFonts w:ascii="Calibri" w:hAnsi="Calibri"/>
      <w:szCs w:val="24"/>
    </w:rPr>
  </w:style>
  <w:style w:type="table" w:styleId="PlainTable2">
    <w:name w:val="Plain Table 2"/>
    <w:basedOn w:val="TableNormal"/>
    <w:uiPriority w:val="42"/>
    <w:rsid w:val="00BA413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BA413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A4137"/>
  </w:style>
  <w:style w:type="character" w:styleId="UnresolvedMention">
    <w:name w:val="Unresolved Mention"/>
    <w:basedOn w:val="DefaultParagraphFont"/>
    <w:uiPriority w:val="99"/>
    <w:semiHidden/>
    <w:unhideWhenUsed/>
    <w:rsid w:val="003E4BB6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2040A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1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3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51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70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13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4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1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4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1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5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2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6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52DA68-9E36-480E-8CAB-1504E4C20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University School of Medicine</Company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nfil, R. Daniel</dc:creator>
  <cp:lastModifiedBy>R. Daniel Bonfil</cp:lastModifiedBy>
  <cp:revision>3</cp:revision>
  <cp:lastPrinted>2021-03-29T15:55:00Z</cp:lastPrinted>
  <dcterms:created xsi:type="dcterms:W3CDTF">2021-07-19T15:00:00Z</dcterms:created>
  <dcterms:modified xsi:type="dcterms:W3CDTF">2021-07-19T15:02:00Z</dcterms:modified>
</cp:coreProperties>
</file>